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9AE91E" w14:textId="764AAAF0" w:rsidR="00AB438F" w:rsidRPr="00F32A29" w:rsidRDefault="00AB438F" w:rsidP="00AB438F">
      <w:pPr>
        <w:spacing w:line="360" w:lineRule="auto"/>
        <w:rPr>
          <w:lang w:eastAsia="zh-TW"/>
        </w:rPr>
      </w:pPr>
      <w:bookmarkStart w:id="0" w:name="_GoBack"/>
      <w:bookmarkEnd w:id="0"/>
      <w:r w:rsidRPr="00F32A29">
        <w:rPr>
          <w:b/>
        </w:rPr>
        <w:t xml:space="preserve">Supplementary </w:t>
      </w:r>
      <w:r w:rsidR="00946A0E" w:rsidRPr="00F32A29">
        <w:rPr>
          <w:b/>
        </w:rPr>
        <w:t>T</w:t>
      </w:r>
      <w:r w:rsidRPr="00F32A29">
        <w:rPr>
          <w:b/>
        </w:rPr>
        <w:t xml:space="preserve">able </w:t>
      </w:r>
      <w:r w:rsidR="00946A0E" w:rsidRPr="00F32A29">
        <w:rPr>
          <w:b/>
        </w:rPr>
        <w:t>1</w:t>
      </w:r>
      <w:r w:rsidRPr="00F32A29">
        <w:rPr>
          <w:b/>
        </w:rPr>
        <w:t>.</w:t>
      </w:r>
      <w:r w:rsidRPr="00F32A29">
        <w:t xml:space="preserve"> Differences in performance of the executive function tasks </w:t>
      </w:r>
      <w:r w:rsidR="00946A0E" w:rsidRPr="00F32A29">
        <w:t>among the ASD, unaffected sibling, and control groups controlling for age, sex and ADHD symptoms</w:t>
      </w:r>
    </w:p>
    <w:tbl>
      <w:tblPr>
        <w:tblW w:w="13815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109"/>
        <w:gridCol w:w="1701"/>
        <w:gridCol w:w="1134"/>
        <w:gridCol w:w="1276"/>
        <w:gridCol w:w="76"/>
        <w:gridCol w:w="1341"/>
        <w:gridCol w:w="1276"/>
        <w:gridCol w:w="1276"/>
        <w:gridCol w:w="1626"/>
      </w:tblGrid>
      <w:tr w:rsidR="00AB438F" w:rsidRPr="00F32A29" w14:paraId="59F27275" w14:textId="77777777" w:rsidTr="0053786F">
        <w:trPr>
          <w:trHeight w:val="285"/>
          <w:jc w:val="center"/>
        </w:trPr>
        <w:tc>
          <w:tcPr>
            <w:tcW w:w="4109" w:type="dxa"/>
            <w:vMerge w:val="restart"/>
            <w:shd w:val="clear" w:color="auto" w:fill="auto"/>
            <w:noWrap/>
            <w:vAlign w:val="bottom"/>
          </w:tcPr>
          <w:p w14:paraId="6265ABDC" w14:textId="77777777" w:rsidR="00AB438F" w:rsidRPr="00F32A29" w:rsidRDefault="00AB438F" w:rsidP="0053786F">
            <w:pPr>
              <w:jc w:val="right"/>
            </w:pPr>
            <w:r w:rsidRPr="00F32A29">
              <w:t>Mean (SD)</w:t>
            </w:r>
          </w:p>
        </w:tc>
        <w:tc>
          <w:tcPr>
            <w:tcW w:w="1701" w:type="dxa"/>
            <w:vMerge w:val="restart"/>
            <w:shd w:val="clear" w:color="auto" w:fill="auto"/>
            <w:noWrap/>
          </w:tcPr>
          <w:p w14:paraId="717F06F0" w14:textId="77777777" w:rsidR="00AB438F" w:rsidRPr="00F32A29" w:rsidRDefault="00AB438F" w:rsidP="0053786F">
            <w:pPr>
              <w:jc w:val="center"/>
            </w:pPr>
            <w:r w:rsidRPr="00F32A29">
              <w:t>1.ASD</w:t>
            </w:r>
          </w:p>
          <w:p w14:paraId="313A143C" w14:textId="77777777" w:rsidR="00AB438F" w:rsidRPr="00F32A29" w:rsidRDefault="00AB438F" w:rsidP="0053786F">
            <w:pPr>
              <w:jc w:val="center"/>
            </w:pPr>
            <w:r w:rsidRPr="00F32A29">
              <w:t>(N=240)</w:t>
            </w:r>
          </w:p>
        </w:tc>
        <w:tc>
          <w:tcPr>
            <w:tcW w:w="1134" w:type="dxa"/>
            <w:vMerge w:val="restart"/>
          </w:tcPr>
          <w:p w14:paraId="1C26FCC5" w14:textId="77777777" w:rsidR="00AB438F" w:rsidRPr="00F32A29" w:rsidRDefault="00AB438F" w:rsidP="0053786F">
            <w:pPr>
              <w:jc w:val="center"/>
            </w:pPr>
            <w:r w:rsidRPr="00F32A29">
              <w:t>2.Sibling</w:t>
            </w:r>
          </w:p>
          <w:p w14:paraId="1EBBC32C" w14:textId="77777777" w:rsidR="00AB438F" w:rsidRPr="00F32A29" w:rsidRDefault="00AB438F" w:rsidP="0053786F">
            <w:pPr>
              <w:jc w:val="center"/>
            </w:pPr>
            <w:r w:rsidRPr="00F32A29">
              <w:t>(N=147)</w:t>
            </w:r>
          </w:p>
        </w:tc>
        <w:tc>
          <w:tcPr>
            <w:tcW w:w="1276" w:type="dxa"/>
            <w:vMerge w:val="restart"/>
            <w:shd w:val="clear" w:color="auto" w:fill="auto"/>
            <w:noWrap/>
          </w:tcPr>
          <w:p w14:paraId="243B2BE7" w14:textId="77777777" w:rsidR="00AB438F" w:rsidRPr="00F32A29" w:rsidRDefault="00AB438F" w:rsidP="0053786F">
            <w:pPr>
              <w:jc w:val="center"/>
            </w:pPr>
            <w:r w:rsidRPr="00F32A29">
              <w:t>3.Control</w:t>
            </w:r>
          </w:p>
          <w:p w14:paraId="0D100A3F" w14:textId="77777777" w:rsidR="00AB438F" w:rsidRPr="00F32A29" w:rsidRDefault="00AB438F" w:rsidP="0053786F">
            <w:pPr>
              <w:jc w:val="center"/>
            </w:pPr>
            <w:r w:rsidRPr="00F32A29">
              <w:t>(N=240)</w:t>
            </w:r>
          </w:p>
        </w:tc>
        <w:tc>
          <w:tcPr>
            <w:tcW w:w="76" w:type="dxa"/>
            <w:vMerge w:val="restart"/>
            <w:shd w:val="clear" w:color="auto" w:fill="auto"/>
            <w:vAlign w:val="center"/>
          </w:tcPr>
          <w:p w14:paraId="3B65D7BF" w14:textId="77777777" w:rsidR="00AB438F" w:rsidRPr="00F32A29" w:rsidRDefault="00AB438F" w:rsidP="0053786F">
            <w:pPr>
              <w:jc w:val="center"/>
            </w:pPr>
          </w:p>
        </w:tc>
        <w:tc>
          <w:tcPr>
            <w:tcW w:w="261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129174" w14:textId="77777777" w:rsidR="00AB438F" w:rsidRPr="00F32A29" w:rsidRDefault="00AB438F" w:rsidP="0053786F">
            <w:pPr>
              <w:jc w:val="center"/>
            </w:pPr>
            <w:r w:rsidRPr="00F32A29">
              <w:t>ANCOVA</w:t>
            </w:r>
            <w:r w:rsidRPr="00F32A29">
              <w:rPr>
                <w:rFonts w:ascii="新細明體" w:eastAsia="新細明體" w:hAnsi="新細明體" w:hint="eastAsia"/>
              </w:rPr>
              <w:t>†</w:t>
            </w:r>
          </w:p>
        </w:tc>
        <w:tc>
          <w:tcPr>
            <w:tcW w:w="2902" w:type="dxa"/>
            <w:gridSpan w:val="2"/>
            <w:tcBorders>
              <w:bottom w:val="single" w:sz="4" w:space="0" w:color="000000"/>
            </w:tcBorders>
          </w:tcPr>
          <w:p w14:paraId="5C62EB87" w14:textId="77777777" w:rsidR="00AB438F" w:rsidRPr="00F32A29" w:rsidRDefault="00AB438F" w:rsidP="0053786F">
            <w:pPr>
              <w:jc w:val="center"/>
            </w:pPr>
            <w:r w:rsidRPr="00F32A29">
              <w:t>ANCOVA§</w:t>
            </w:r>
          </w:p>
        </w:tc>
      </w:tr>
      <w:tr w:rsidR="00AB438F" w:rsidRPr="00F32A29" w14:paraId="5F0D5DD2" w14:textId="77777777" w:rsidTr="0053786F">
        <w:trPr>
          <w:trHeight w:val="50"/>
          <w:jc w:val="center"/>
        </w:trPr>
        <w:tc>
          <w:tcPr>
            <w:tcW w:w="4109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1DD93B" w14:textId="77777777" w:rsidR="00AB438F" w:rsidRPr="00F32A29" w:rsidRDefault="00AB438F" w:rsidP="0053786F"/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238766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5F0E1B29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34DC32" w14:textId="77777777" w:rsidR="00AB438F" w:rsidRPr="00F32A29" w:rsidRDefault="00AB438F" w:rsidP="0053786F">
            <w:pPr>
              <w:jc w:val="center"/>
            </w:pPr>
          </w:p>
        </w:tc>
        <w:tc>
          <w:tcPr>
            <w:tcW w:w="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03E01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34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87B662" w14:textId="77777777" w:rsidR="00AB438F" w:rsidRPr="00F32A29" w:rsidRDefault="00AB438F" w:rsidP="0053786F">
            <w:pPr>
              <w:ind w:leftChars="-46" w:hangingChars="46" w:hanging="110"/>
              <w:jc w:val="center"/>
            </w:pPr>
            <w:r w:rsidRPr="00F32A29">
              <w:t>F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D6C978F" w14:textId="77777777" w:rsidR="00AB438F" w:rsidRPr="00F32A29" w:rsidRDefault="00AB438F" w:rsidP="0053786F">
            <w:pPr>
              <w:jc w:val="center"/>
            </w:pPr>
            <w:r w:rsidRPr="00F32A29">
              <w:t>Comparison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auto"/>
            </w:tcBorders>
            <w:vAlign w:val="center"/>
          </w:tcPr>
          <w:p w14:paraId="69FF0723" w14:textId="77777777" w:rsidR="00AB438F" w:rsidRPr="00F32A29" w:rsidRDefault="00AB438F" w:rsidP="0053786F">
            <w:pPr>
              <w:jc w:val="center"/>
            </w:pPr>
            <w:r w:rsidRPr="00F32A29">
              <w:t>F</w:t>
            </w:r>
          </w:p>
        </w:tc>
        <w:tc>
          <w:tcPr>
            <w:tcW w:w="1626" w:type="dxa"/>
            <w:tcBorders>
              <w:top w:val="single" w:sz="4" w:space="0" w:color="000000"/>
              <w:left w:val="nil"/>
              <w:bottom w:val="single" w:sz="4" w:space="0" w:color="auto"/>
            </w:tcBorders>
            <w:vAlign w:val="center"/>
          </w:tcPr>
          <w:p w14:paraId="77C1C0C6" w14:textId="77777777" w:rsidR="00AB438F" w:rsidRPr="00F32A29" w:rsidRDefault="00AB438F" w:rsidP="0053786F">
            <w:pPr>
              <w:jc w:val="center"/>
            </w:pPr>
            <w:r w:rsidRPr="00F32A29">
              <w:t>Comparison</w:t>
            </w:r>
          </w:p>
        </w:tc>
      </w:tr>
      <w:tr w:rsidR="00AB438F" w:rsidRPr="00F32A29" w14:paraId="096E93E3" w14:textId="77777777" w:rsidTr="0053786F">
        <w:trPr>
          <w:trHeight w:val="285"/>
          <w:jc w:val="center"/>
        </w:trPr>
        <w:tc>
          <w:tcPr>
            <w:tcW w:w="5810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1ED51EBA" w14:textId="77777777" w:rsidR="00AB438F" w:rsidRPr="00F32A29" w:rsidRDefault="00AB438F" w:rsidP="0053786F">
            <w:r w:rsidRPr="00F32A29">
              <w:rPr>
                <w:rFonts w:hint="eastAsia"/>
                <w:b/>
              </w:rPr>
              <w:t>Digit Span</w:t>
            </w:r>
            <w:r w:rsidRPr="00F32A29">
              <w:rPr>
                <w:b/>
              </w:rPr>
              <w:t xml:space="preserve"> (Verbal Working Memory)</w:t>
            </w:r>
          </w:p>
        </w:tc>
        <w:tc>
          <w:tcPr>
            <w:tcW w:w="1134" w:type="dxa"/>
            <w:tcBorders>
              <w:top w:val="single" w:sz="4" w:space="0" w:color="auto"/>
              <w:bottom w:val="dotted" w:sz="2" w:space="0" w:color="auto"/>
            </w:tcBorders>
            <w:vAlign w:val="center"/>
          </w:tcPr>
          <w:p w14:paraId="71088C73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70011189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740A950D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5504FD4C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bottom w:val="dotted" w:sz="2" w:space="0" w:color="auto"/>
            </w:tcBorders>
          </w:tcPr>
          <w:p w14:paraId="3B7623E7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626" w:type="dxa"/>
            <w:tcBorders>
              <w:top w:val="single" w:sz="4" w:space="0" w:color="auto"/>
              <w:bottom w:val="dotted" w:sz="2" w:space="0" w:color="auto"/>
            </w:tcBorders>
          </w:tcPr>
          <w:p w14:paraId="3E4C1FD9" w14:textId="77777777" w:rsidR="00AB438F" w:rsidRPr="00F32A29" w:rsidRDefault="00AB438F" w:rsidP="0053786F">
            <w:pPr>
              <w:jc w:val="center"/>
            </w:pPr>
          </w:p>
        </w:tc>
      </w:tr>
      <w:tr w:rsidR="00AB438F" w:rsidRPr="00F32A29" w14:paraId="656DD7F9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722C2CF3" w14:textId="77777777" w:rsidR="00AB438F" w:rsidRPr="00F32A29" w:rsidRDefault="00AB438F" w:rsidP="0053786F">
            <w:r w:rsidRPr="00F32A29">
              <w:t>Digit span, forward</w:t>
            </w:r>
          </w:p>
        </w:tc>
        <w:tc>
          <w:tcPr>
            <w:tcW w:w="1701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23C55D0A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74</w:t>
            </w:r>
          </w:p>
          <w:p w14:paraId="658F1EB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20)</w:t>
            </w:r>
          </w:p>
        </w:tc>
        <w:tc>
          <w:tcPr>
            <w:tcW w:w="1134" w:type="dxa"/>
            <w:tcBorders>
              <w:top w:val="dotted" w:sz="2" w:space="0" w:color="auto"/>
              <w:bottom w:val="dotted" w:sz="2" w:space="0" w:color="auto"/>
            </w:tcBorders>
          </w:tcPr>
          <w:p w14:paraId="3E9A9418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99</w:t>
            </w:r>
          </w:p>
          <w:p w14:paraId="4B304458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07)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15BAC5D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8.42</w:t>
            </w:r>
          </w:p>
          <w:p w14:paraId="3944120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0.83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2D9F2E57" w14:textId="273356FB" w:rsidR="00AB438F" w:rsidRPr="00F32A29" w:rsidRDefault="00FA2DB9" w:rsidP="00360F6E">
            <w:pPr>
              <w:jc w:val="center"/>
            </w:pPr>
            <w:r w:rsidRPr="00F32A29">
              <w:t>27.38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4EC1922D" w14:textId="0CCF2620" w:rsidR="00AB438F" w:rsidRPr="00F32A29" w:rsidRDefault="00FA2DB9" w:rsidP="0053786F">
            <w:pPr>
              <w:jc w:val="center"/>
            </w:pPr>
            <w:r w:rsidRPr="00F32A29">
              <w:rPr>
                <w:color w:val="000000" w:themeColor="text1"/>
              </w:rPr>
              <w:t>1&lt;</w:t>
            </w:r>
            <w:r w:rsidR="00AB438F" w:rsidRPr="00F32A29">
              <w:rPr>
                <w:color w:val="000000" w:themeColor="text1"/>
              </w:rPr>
              <w:t>2&lt;3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077F11FE" w14:textId="0D63A3BC" w:rsidR="00AB438F" w:rsidRPr="00F32A29" w:rsidRDefault="00641D69" w:rsidP="00360F6E">
            <w:pPr>
              <w:jc w:val="center"/>
            </w:pPr>
            <w:r w:rsidRPr="00F32A29">
              <w:t>18.72</w:t>
            </w:r>
            <w:r w:rsidR="00AB438F" w:rsidRPr="00F32A29">
              <w:t>***</w:t>
            </w:r>
          </w:p>
        </w:tc>
        <w:tc>
          <w:tcPr>
            <w:tcW w:w="162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30E1E729" w14:textId="77777777" w:rsidR="00AB438F" w:rsidRPr="00F32A29" w:rsidRDefault="00AB438F" w:rsidP="0053786F">
            <w:pPr>
              <w:jc w:val="center"/>
              <w:rPr>
                <w:color w:val="000000" w:themeColor="text1"/>
              </w:rPr>
            </w:pPr>
            <w:r w:rsidRPr="00F32A29">
              <w:rPr>
                <w:color w:val="000000" w:themeColor="text1"/>
              </w:rPr>
              <w:t>1,2&lt;3</w:t>
            </w:r>
          </w:p>
        </w:tc>
      </w:tr>
      <w:tr w:rsidR="00AB438F" w:rsidRPr="00F32A29" w14:paraId="0E4859C4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4203619F" w14:textId="77777777" w:rsidR="00AB438F" w:rsidRPr="00F32A29" w:rsidRDefault="00AB438F" w:rsidP="0053786F">
            <w:r w:rsidRPr="00F32A29">
              <w:t>Digit span, backward</w:t>
            </w:r>
          </w:p>
        </w:tc>
        <w:tc>
          <w:tcPr>
            <w:tcW w:w="1701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16C4D566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4.94</w:t>
            </w:r>
          </w:p>
          <w:p w14:paraId="183B6C38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73)</w:t>
            </w:r>
          </w:p>
        </w:tc>
        <w:tc>
          <w:tcPr>
            <w:tcW w:w="1134" w:type="dxa"/>
            <w:tcBorders>
              <w:top w:val="dotted" w:sz="2" w:space="0" w:color="auto"/>
              <w:bottom w:val="dotted" w:sz="2" w:space="0" w:color="auto"/>
            </w:tcBorders>
          </w:tcPr>
          <w:p w14:paraId="3AB362BB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5.19</w:t>
            </w:r>
          </w:p>
          <w:p w14:paraId="0EDF773A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87)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2DEDB700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6.12</w:t>
            </w:r>
          </w:p>
          <w:p w14:paraId="1392470E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63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7928C8CC" w14:textId="3C307EC3" w:rsidR="00AB438F" w:rsidRPr="00F32A29" w:rsidRDefault="00FA2DB9" w:rsidP="00360F6E">
            <w:pPr>
              <w:jc w:val="center"/>
            </w:pPr>
            <w:r w:rsidRPr="00F32A29">
              <w:t>36.06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2CAC3691" w14:textId="77777777" w:rsidR="00AB438F" w:rsidRPr="00F32A29" w:rsidRDefault="00AB438F" w:rsidP="0053786F">
            <w:pPr>
              <w:jc w:val="center"/>
            </w:pPr>
            <w:r w:rsidRPr="00F32A29">
              <w:t>1,2&lt;3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180D9707" w14:textId="220C8407" w:rsidR="00AB438F" w:rsidRPr="00F32A29" w:rsidRDefault="00641D69" w:rsidP="00360F6E">
            <w:pPr>
              <w:jc w:val="center"/>
            </w:pPr>
            <w:r w:rsidRPr="00F32A29">
              <w:rPr>
                <w:lang w:eastAsia="zh-TW"/>
              </w:rPr>
              <w:t>22.68</w:t>
            </w:r>
            <w:r w:rsidR="00AB438F" w:rsidRPr="00F32A29">
              <w:t>***</w:t>
            </w:r>
          </w:p>
        </w:tc>
        <w:tc>
          <w:tcPr>
            <w:tcW w:w="162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5C679EEA" w14:textId="77777777" w:rsidR="00AB438F" w:rsidRPr="00F32A29" w:rsidRDefault="00AB438F" w:rsidP="0053786F">
            <w:pPr>
              <w:jc w:val="center"/>
            </w:pPr>
            <w:r w:rsidRPr="00F32A29">
              <w:t>1,2&lt;3</w:t>
            </w:r>
          </w:p>
        </w:tc>
      </w:tr>
      <w:tr w:rsidR="00AB438F" w:rsidRPr="00F32A29" w14:paraId="3CF241D1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08A8771E" w14:textId="77777777" w:rsidR="00AB438F" w:rsidRPr="00F32A29" w:rsidRDefault="00AB438F" w:rsidP="0053786F">
            <w:pPr>
              <w:rPr>
                <w:b/>
              </w:rPr>
            </w:pPr>
            <w:r w:rsidRPr="00F32A29">
              <w:rPr>
                <w:b/>
              </w:rPr>
              <w:t>Intra-dimension/Extra-dimension Shift</w:t>
            </w:r>
          </w:p>
        </w:tc>
        <w:tc>
          <w:tcPr>
            <w:tcW w:w="1701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41EE753E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</w:p>
        </w:tc>
        <w:tc>
          <w:tcPr>
            <w:tcW w:w="1134" w:type="dxa"/>
            <w:tcBorders>
              <w:top w:val="dotted" w:sz="2" w:space="0" w:color="auto"/>
              <w:bottom w:val="dotted" w:sz="2" w:space="0" w:color="auto"/>
            </w:tcBorders>
          </w:tcPr>
          <w:p w14:paraId="74149FF7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5649BBC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</w:p>
        </w:tc>
        <w:tc>
          <w:tcPr>
            <w:tcW w:w="1417" w:type="dxa"/>
            <w:gridSpan w:val="2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5B543EA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75FB4F8E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4527FBD6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62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29F52752" w14:textId="77777777" w:rsidR="00AB438F" w:rsidRPr="00F32A29" w:rsidRDefault="00AB438F" w:rsidP="0053786F">
            <w:pPr>
              <w:jc w:val="center"/>
            </w:pPr>
          </w:p>
        </w:tc>
      </w:tr>
      <w:tr w:rsidR="00AB438F" w:rsidRPr="00F32A29" w14:paraId="0BB76EC2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789F549F" w14:textId="77777777" w:rsidR="00AB438F" w:rsidRPr="00F32A29" w:rsidRDefault="00AB438F" w:rsidP="0053786F">
            <w:r w:rsidRPr="00F32A29">
              <w:t xml:space="preserve">Extra-dimensional shift error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701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137E5A11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10.54</w:t>
            </w:r>
          </w:p>
          <w:p w14:paraId="7151ECDA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2.33)</w:t>
            </w:r>
          </w:p>
        </w:tc>
        <w:tc>
          <w:tcPr>
            <w:tcW w:w="1134" w:type="dxa"/>
            <w:tcBorders>
              <w:top w:val="dotted" w:sz="2" w:space="0" w:color="auto"/>
              <w:bottom w:val="dotted" w:sz="2" w:space="0" w:color="auto"/>
            </w:tcBorders>
          </w:tcPr>
          <w:p w14:paraId="6EF86D9D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29</w:t>
            </w:r>
          </w:p>
          <w:p w14:paraId="4B921B2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8.12)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3F281EB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37</w:t>
            </w:r>
          </w:p>
          <w:p w14:paraId="012EA51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8.07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3C4C469D" w14:textId="0D8D9EE2" w:rsidR="00AB438F" w:rsidRPr="00F32A29" w:rsidRDefault="00FA2DB9" w:rsidP="00360F6E">
            <w:pPr>
              <w:jc w:val="center"/>
            </w:pPr>
            <w:r w:rsidRPr="00F32A29">
              <w:t>8.82</w:t>
            </w:r>
            <w:r w:rsidR="00641D69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553DB6BF" w14:textId="63CD0F86" w:rsidR="00AB438F" w:rsidRPr="00F32A29" w:rsidRDefault="00AB438F" w:rsidP="0053786F">
            <w:pPr>
              <w:jc w:val="center"/>
            </w:pPr>
            <w:r w:rsidRPr="00F32A29">
              <w:t>1&gt;</w:t>
            </w:r>
            <w:r w:rsidR="00FA2DB9" w:rsidRPr="00F32A29">
              <w:t>2,</w:t>
            </w:r>
            <w:r w:rsidRPr="00F32A29">
              <w:t>3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69A629F4" w14:textId="77A4635C" w:rsidR="00AB438F" w:rsidRPr="00F32A29" w:rsidRDefault="00641D69" w:rsidP="00360F6E">
            <w:pPr>
              <w:jc w:val="center"/>
            </w:pPr>
            <w:r w:rsidRPr="00F32A29">
              <w:t>5.83**</w:t>
            </w:r>
          </w:p>
        </w:tc>
        <w:tc>
          <w:tcPr>
            <w:tcW w:w="162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26A464B0" w14:textId="0C26E8CD" w:rsidR="00AB438F" w:rsidRPr="00F32A29" w:rsidRDefault="00202938" w:rsidP="0053786F">
            <w:pPr>
              <w:jc w:val="center"/>
            </w:pPr>
            <w:r w:rsidRPr="00F32A29">
              <w:rPr>
                <w:rFonts w:hint="eastAsia"/>
                <w:lang w:eastAsia="zh-TW"/>
              </w:rPr>
              <w:t>1&gt;2,3</w:t>
            </w:r>
          </w:p>
        </w:tc>
      </w:tr>
      <w:tr w:rsidR="00AB438F" w:rsidRPr="00F32A29" w14:paraId="3B6AEAC0" w14:textId="77777777" w:rsidTr="00F32A29">
        <w:trPr>
          <w:trHeight w:val="834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1720D282" w14:textId="77777777" w:rsidR="00AB438F" w:rsidRPr="00F32A29" w:rsidRDefault="00AB438F" w:rsidP="0053786F">
            <w:r w:rsidRPr="00F32A29">
              <w:t>Total errors (adjusted)</w:t>
            </w:r>
          </w:p>
        </w:tc>
        <w:tc>
          <w:tcPr>
            <w:tcW w:w="1701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61388A62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29.56</w:t>
            </w:r>
          </w:p>
          <w:p w14:paraId="5121C48A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28.95)</w:t>
            </w:r>
          </w:p>
        </w:tc>
        <w:tc>
          <w:tcPr>
            <w:tcW w:w="1134" w:type="dxa"/>
            <w:tcBorders>
              <w:top w:val="dotted" w:sz="2" w:space="0" w:color="auto"/>
              <w:bottom w:val="dotted" w:sz="2" w:space="0" w:color="auto"/>
            </w:tcBorders>
          </w:tcPr>
          <w:p w14:paraId="177DD467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19.37</w:t>
            </w:r>
          </w:p>
          <w:p w14:paraId="514A26F8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5.76)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</w:tcPr>
          <w:p w14:paraId="24C5D0BC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20.20</w:t>
            </w:r>
          </w:p>
          <w:p w14:paraId="53E59190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9.95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21450A07" w14:textId="146C1381" w:rsidR="00AB438F" w:rsidRPr="00F32A29" w:rsidRDefault="00FA2DB9" w:rsidP="00360F6E">
            <w:pPr>
              <w:jc w:val="center"/>
            </w:pPr>
            <w:r w:rsidRPr="00F32A29">
              <w:t>10.92</w:t>
            </w:r>
            <w:r w:rsidR="00641D69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709E65EA" w14:textId="77777777" w:rsidR="00AB438F" w:rsidRPr="00F32A29" w:rsidRDefault="00AB438F" w:rsidP="0053786F">
            <w:pPr>
              <w:jc w:val="center"/>
            </w:pPr>
            <w:r w:rsidRPr="00F32A29">
              <w:t>1&gt;2,3</w:t>
            </w:r>
          </w:p>
        </w:tc>
        <w:tc>
          <w:tcPr>
            <w:tcW w:w="127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5195B643" w14:textId="36A0B059" w:rsidR="00AB438F" w:rsidRPr="00F32A29" w:rsidRDefault="00641D69" w:rsidP="00360F6E">
            <w:pPr>
              <w:jc w:val="center"/>
            </w:pPr>
            <w:r w:rsidRPr="00F32A29">
              <w:t>10.92***</w:t>
            </w:r>
          </w:p>
        </w:tc>
        <w:tc>
          <w:tcPr>
            <w:tcW w:w="1626" w:type="dxa"/>
            <w:tcBorders>
              <w:top w:val="dotted" w:sz="2" w:space="0" w:color="auto"/>
              <w:bottom w:val="dotted" w:sz="2" w:space="0" w:color="auto"/>
            </w:tcBorders>
            <w:vAlign w:val="center"/>
          </w:tcPr>
          <w:p w14:paraId="777E17FB" w14:textId="08230965" w:rsidR="00AB438F" w:rsidRPr="00F32A29" w:rsidRDefault="00AB438F" w:rsidP="0053786F">
            <w:pPr>
              <w:jc w:val="center"/>
            </w:pPr>
            <w:r w:rsidRPr="00F32A29">
              <w:t>1&gt;</w:t>
            </w:r>
            <w:r w:rsidR="00202938" w:rsidRPr="00F32A29">
              <w:t>2,</w:t>
            </w:r>
            <w:r w:rsidRPr="00F32A29">
              <w:t>3</w:t>
            </w:r>
          </w:p>
        </w:tc>
      </w:tr>
      <w:tr w:rsidR="00AB438F" w:rsidRPr="00F32A29" w14:paraId="4201A662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0FBC9741" w14:textId="77777777" w:rsidR="00AB438F" w:rsidRPr="00F32A29" w:rsidRDefault="00AB438F" w:rsidP="0053786F">
            <w:pPr>
              <w:rPr>
                <w:b/>
              </w:rPr>
            </w:pPr>
            <w:r w:rsidRPr="00F32A29">
              <w:rPr>
                <w:b/>
              </w:rPr>
              <w:t>Spatial Span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51034160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vAlign w:val="center"/>
          </w:tcPr>
          <w:p w14:paraId="04EFD286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7F6C1F90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7203E30D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1A2A60C9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66CFCA9F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4C9D1A2A" w14:textId="77777777" w:rsidR="00AB438F" w:rsidRPr="00F32A29" w:rsidRDefault="00AB438F" w:rsidP="0053786F">
            <w:pPr>
              <w:jc w:val="center"/>
            </w:pPr>
          </w:p>
        </w:tc>
      </w:tr>
      <w:tr w:rsidR="00AB438F" w:rsidRPr="00F32A29" w14:paraId="3F0E957E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5458D15F" w14:textId="77777777" w:rsidR="00AB438F" w:rsidRPr="00F32A29" w:rsidRDefault="00AB438F" w:rsidP="0053786F">
            <w:r w:rsidRPr="00F32A29">
              <w:t>Span length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6E650632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6.40</w:t>
            </w:r>
          </w:p>
          <w:p w14:paraId="34ABA07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76)</w:t>
            </w: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14:paraId="37375862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6.96</w:t>
            </w:r>
          </w:p>
          <w:p w14:paraId="61468410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64)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69453932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22</w:t>
            </w:r>
          </w:p>
          <w:p w14:paraId="1FB015C6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55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4F95E4DE" w14:textId="2B21DD0F" w:rsidR="00AB438F" w:rsidRPr="00F32A29" w:rsidRDefault="00FA2DB9" w:rsidP="00360F6E">
            <w:pPr>
              <w:jc w:val="center"/>
            </w:pPr>
            <w:r w:rsidRPr="00F32A29">
              <w:t>25.45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4479EC58" w14:textId="77777777" w:rsidR="00AB438F" w:rsidRPr="00F32A29" w:rsidRDefault="00AB438F" w:rsidP="0053786F">
            <w:pPr>
              <w:jc w:val="center"/>
            </w:pPr>
            <w:r w:rsidRPr="00F32A29">
              <w:t>1&lt;2,3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2B4F4EFC" w14:textId="68DF3E0B" w:rsidR="00AB438F" w:rsidRPr="00F32A29" w:rsidRDefault="00641D69" w:rsidP="00360F6E">
            <w:pPr>
              <w:jc w:val="center"/>
            </w:pPr>
            <w:r w:rsidRPr="00F32A29">
              <w:t>17.66</w:t>
            </w:r>
            <w:r w:rsidR="00AB438F" w:rsidRPr="00F32A29">
              <w:t>***</w:t>
            </w: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1C95EF6B" w14:textId="218F0E44" w:rsidR="00AB438F" w:rsidRPr="00F32A29" w:rsidRDefault="00AB438F" w:rsidP="0053786F">
            <w:pPr>
              <w:jc w:val="center"/>
            </w:pPr>
            <w:r w:rsidRPr="00F32A29">
              <w:t>1&lt;</w:t>
            </w:r>
            <w:r w:rsidR="00202938" w:rsidRPr="00F32A29">
              <w:t>2,</w:t>
            </w:r>
            <w:r w:rsidRPr="00F32A29">
              <w:t>3</w:t>
            </w:r>
          </w:p>
        </w:tc>
      </w:tr>
      <w:tr w:rsidR="00AB438F" w:rsidRPr="00F32A29" w14:paraId="6D868B44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2D89D067" w14:textId="77777777" w:rsidR="00AB438F" w:rsidRPr="00F32A29" w:rsidRDefault="00AB438F" w:rsidP="0053786F">
            <w:r w:rsidRPr="00F32A29">
              <w:t>Total usage errors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1B0CB9CA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1.92</w:t>
            </w:r>
          </w:p>
          <w:p w14:paraId="524040F7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85)</w:t>
            </w: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14:paraId="0609219F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1.64</w:t>
            </w:r>
          </w:p>
          <w:p w14:paraId="275B74BB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77)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7A99E49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1.33</w:t>
            </w:r>
          </w:p>
          <w:p w14:paraId="7CE3CA66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.40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165769F0" w14:textId="02A8D9C7" w:rsidR="00AB438F" w:rsidRPr="00F32A29" w:rsidRDefault="00FA2DB9" w:rsidP="00360F6E">
            <w:pPr>
              <w:jc w:val="center"/>
            </w:pPr>
            <w:r w:rsidRPr="00F32A29">
              <w:t>11.69</w:t>
            </w:r>
            <w:r w:rsidR="00641D69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3287C77F" w14:textId="77777777" w:rsidR="00AB438F" w:rsidRPr="00F32A29" w:rsidRDefault="00AB438F" w:rsidP="0053786F">
            <w:pPr>
              <w:jc w:val="center"/>
            </w:pPr>
            <w:r w:rsidRPr="00F32A29">
              <w:t>1&gt;3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14A20545" w14:textId="6E53128D" w:rsidR="00AB438F" w:rsidRPr="00F32A29" w:rsidRDefault="00641D69" w:rsidP="00360F6E">
            <w:pPr>
              <w:jc w:val="center"/>
            </w:pPr>
            <w:r w:rsidRPr="00F32A29">
              <w:t>5.52**</w:t>
            </w: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26B0F3D2" w14:textId="013C9A9F" w:rsidR="00AB438F" w:rsidRPr="00F32A29" w:rsidRDefault="00202938" w:rsidP="0053786F">
            <w:pPr>
              <w:jc w:val="center"/>
            </w:pPr>
            <w:r w:rsidRPr="00F32A29">
              <w:rPr>
                <w:rFonts w:hint="eastAsia"/>
                <w:lang w:eastAsia="zh-TW"/>
              </w:rPr>
              <w:t>1</w:t>
            </w:r>
            <w:r w:rsidR="00360F6E" w:rsidRPr="00F32A29">
              <w:rPr>
                <w:rFonts w:hint="eastAsia"/>
                <w:lang w:eastAsia="zh-TW"/>
              </w:rPr>
              <w:t>&gt;3</w:t>
            </w:r>
          </w:p>
        </w:tc>
      </w:tr>
      <w:tr w:rsidR="00AB438F" w:rsidRPr="00F32A29" w14:paraId="2C8BE6D5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5D999095" w14:textId="77777777" w:rsidR="00AB438F" w:rsidRPr="00F32A29" w:rsidRDefault="00AB438F" w:rsidP="0053786F">
            <w:pPr>
              <w:rPr>
                <w:b/>
              </w:rPr>
            </w:pPr>
            <w:r w:rsidRPr="00F32A29">
              <w:rPr>
                <w:b/>
              </w:rPr>
              <w:lastRenderedPageBreak/>
              <w:t>Spatial Working Memory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674C9F16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vAlign w:val="center"/>
          </w:tcPr>
          <w:p w14:paraId="017FEB9C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237E6045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423FEB11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2929D2C4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4487746E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1B8A87E4" w14:textId="77777777" w:rsidR="00AB438F" w:rsidRPr="00F32A29" w:rsidRDefault="00AB438F" w:rsidP="0053786F">
            <w:pPr>
              <w:jc w:val="center"/>
            </w:pPr>
          </w:p>
        </w:tc>
      </w:tr>
      <w:tr w:rsidR="00AB438F" w:rsidRPr="00F32A29" w14:paraId="0CC546C0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0E234B47" w14:textId="77777777" w:rsidR="00AB438F" w:rsidRPr="00F32A29" w:rsidRDefault="00AB438F" w:rsidP="0053786F">
            <w:r w:rsidRPr="00F32A29">
              <w:t>Strategy utilization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7B0BAAB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34.51</w:t>
            </w:r>
          </w:p>
          <w:p w14:paraId="09A16370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5.25)</w:t>
            </w: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14:paraId="0F706647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33.04</w:t>
            </w:r>
          </w:p>
          <w:p w14:paraId="66107A2C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5.25)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212BD5A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31.64</w:t>
            </w:r>
          </w:p>
          <w:p w14:paraId="29B0688C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5.27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08E076FC" w14:textId="6506D325" w:rsidR="00AB438F" w:rsidRPr="00F32A29" w:rsidRDefault="00FA2DB9" w:rsidP="00360F6E">
            <w:pPr>
              <w:jc w:val="center"/>
            </w:pPr>
            <w:r w:rsidRPr="00F32A29">
              <w:t>24.45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26414CEF" w14:textId="4CD984BD" w:rsidR="00AB438F" w:rsidRPr="00F32A29" w:rsidRDefault="00AB438F" w:rsidP="0053786F">
            <w:pPr>
              <w:jc w:val="center"/>
            </w:pPr>
            <w:r w:rsidRPr="00F32A29">
              <w:t>1&gt;</w:t>
            </w:r>
            <w:r w:rsidR="00FA2DB9" w:rsidRPr="00F32A29">
              <w:t>2&gt;</w:t>
            </w:r>
            <w:r w:rsidRPr="00F32A29">
              <w:t>3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22AB1065" w14:textId="766B065E" w:rsidR="00AB438F" w:rsidRPr="00F32A29" w:rsidRDefault="00641D69" w:rsidP="00360F6E">
            <w:pPr>
              <w:jc w:val="center"/>
            </w:pPr>
            <w:r w:rsidRPr="00F32A29">
              <w:t>16.02</w:t>
            </w:r>
            <w:r w:rsidR="00AB438F" w:rsidRPr="00F32A29">
              <w:t>***</w:t>
            </w: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17A0BED2" w14:textId="0D04684F" w:rsidR="00AB438F" w:rsidRPr="00F32A29" w:rsidRDefault="00AB438F" w:rsidP="0053786F">
            <w:pPr>
              <w:jc w:val="center"/>
            </w:pPr>
            <w:r w:rsidRPr="00F32A29">
              <w:t>1&gt;</w:t>
            </w:r>
            <w:r w:rsidR="00360F6E" w:rsidRPr="00F32A29">
              <w:t>2,</w:t>
            </w:r>
            <w:r w:rsidRPr="00F32A29">
              <w:t>3</w:t>
            </w:r>
          </w:p>
        </w:tc>
      </w:tr>
      <w:tr w:rsidR="00AB438F" w:rsidRPr="00F32A29" w14:paraId="616885CA" w14:textId="77777777" w:rsidTr="0053786F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0737D9AB" w14:textId="77777777" w:rsidR="00AB438F" w:rsidRPr="00F32A29" w:rsidRDefault="00AB438F" w:rsidP="0053786F">
            <w:r w:rsidRPr="00F32A29">
              <w:t>Total errors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04A62527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34.62</w:t>
            </w:r>
          </w:p>
          <w:p w14:paraId="74EC0D33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21.87)</w:t>
            </w: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</w:tcPr>
          <w:p w14:paraId="1EC35B0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24.14</w:t>
            </w:r>
          </w:p>
          <w:p w14:paraId="47882556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6.60)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</w:tcPr>
          <w:p w14:paraId="4D0D2F81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20.30</w:t>
            </w:r>
          </w:p>
          <w:p w14:paraId="0DE44AD9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16.65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59687DDD" w14:textId="6DB70461" w:rsidR="00AB438F" w:rsidRPr="00F32A29" w:rsidRDefault="00FA2DB9" w:rsidP="00360F6E">
            <w:pPr>
              <w:jc w:val="center"/>
            </w:pPr>
            <w:r w:rsidRPr="00F32A29">
              <w:t>51.45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18B15CDB" w14:textId="77777777" w:rsidR="00AB438F" w:rsidRPr="00F32A29" w:rsidRDefault="00AB438F" w:rsidP="0053786F">
            <w:pPr>
              <w:jc w:val="center"/>
            </w:pPr>
            <w:r w:rsidRPr="00F32A29">
              <w:t>1&gt;2,3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3700DB3B" w14:textId="44BC931C" w:rsidR="00AB438F" w:rsidRPr="00F32A29" w:rsidRDefault="00641D69" w:rsidP="00360F6E">
            <w:pPr>
              <w:jc w:val="center"/>
            </w:pPr>
            <w:r w:rsidRPr="00F32A29">
              <w:t>36.78</w:t>
            </w:r>
            <w:r w:rsidR="00AB438F" w:rsidRPr="00F32A29">
              <w:t>***</w:t>
            </w: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36E745AB" w14:textId="523C4F1F" w:rsidR="00AB438F" w:rsidRPr="00F32A29" w:rsidRDefault="00202938" w:rsidP="0053786F">
            <w:pPr>
              <w:jc w:val="center"/>
            </w:pPr>
            <w:r w:rsidRPr="00F32A29">
              <w:t>1&gt;2,</w:t>
            </w:r>
            <w:r w:rsidR="00AB438F" w:rsidRPr="00F32A29">
              <w:t>3</w:t>
            </w:r>
          </w:p>
        </w:tc>
      </w:tr>
      <w:tr w:rsidR="00AB438F" w:rsidRPr="00F32A29" w14:paraId="70281E01" w14:textId="77777777" w:rsidTr="00F32A29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01E179F7" w14:textId="77777777" w:rsidR="00AB438F" w:rsidRPr="00F32A29" w:rsidRDefault="00AB438F" w:rsidP="0053786F">
            <w:pPr>
              <w:rPr>
                <w:b/>
              </w:rPr>
            </w:pPr>
            <w:r w:rsidRPr="00F32A29">
              <w:rPr>
                <w:b/>
              </w:rPr>
              <w:t>Stocking of Cambridge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4210BB91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vAlign w:val="center"/>
          </w:tcPr>
          <w:p w14:paraId="16F8846B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noWrap/>
            <w:vAlign w:val="center"/>
          </w:tcPr>
          <w:p w14:paraId="56FCC613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dotted" w:sz="2" w:space="0" w:color="auto"/>
              <w:right w:val="nil"/>
            </w:tcBorders>
            <w:shd w:val="clear" w:color="auto" w:fill="auto"/>
            <w:vAlign w:val="center"/>
          </w:tcPr>
          <w:p w14:paraId="3A47B280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shd w:val="clear" w:color="auto" w:fill="auto"/>
            <w:noWrap/>
            <w:vAlign w:val="center"/>
          </w:tcPr>
          <w:p w14:paraId="6B97AC0B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34B01024" w14:textId="77777777" w:rsidR="00AB438F" w:rsidRPr="00F32A29" w:rsidRDefault="00AB438F" w:rsidP="0053786F">
            <w:pPr>
              <w:jc w:val="center"/>
            </w:pP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dotted" w:sz="2" w:space="0" w:color="auto"/>
            </w:tcBorders>
            <w:vAlign w:val="center"/>
          </w:tcPr>
          <w:p w14:paraId="61680F84" w14:textId="77777777" w:rsidR="00AB438F" w:rsidRPr="00F32A29" w:rsidRDefault="00AB438F" w:rsidP="0053786F">
            <w:pPr>
              <w:jc w:val="center"/>
            </w:pPr>
          </w:p>
        </w:tc>
      </w:tr>
      <w:tr w:rsidR="00AB438F" w:rsidRPr="00F32A29" w14:paraId="4897EFBD" w14:textId="77777777" w:rsidTr="00F32A29">
        <w:trPr>
          <w:trHeight w:val="285"/>
          <w:jc w:val="center"/>
        </w:trPr>
        <w:tc>
          <w:tcPr>
            <w:tcW w:w="4109" w:type="dxa"/>
            <w:tcBorders>
              <w:top w:val="dotted" w:sz="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141183" w14:textId="77777777" w:rsidR="00AB438F" w:rsidRPr="00F32A29" w:rsidRDefault="00AB438F" w:rsidP="0053786F">
            <w:r w:rsidRPr="00F32A29">
              <w:t>Problems solved in minimum moves</w:t>
            </w:r>
          </w:p>
        </w:tc>
        <w:tc>
          <w:tcPr>
            <w:tcW w:w="1701" w:type="dxa"/>
            <w:tcBorders>
              <w:top w:val="dotted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F09FE2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7.40</w:t>
            </w:r>
          </w:p>
          <w:p w14:paraId="1432A461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2.34)</w:t>
            </w:r>
          </w:p>
        </w:tc>
        <w:tc>
          <w:tcPr>
            <w:tcW w:w="1134" w:type="dxa"/>
            <w:tcBorders>
              <w:top w:val="dotted" w:sz="2" w:space="0" w:color="auto"/>
              <w:left w:val="nil"/>
              <w:bottom w:val="single" w:sz="4" w:space="0" w:color="auto"/>
              <w:right w:val="nil"/>
            </w:tcBorders>
          </w:tcPr>
          <w:p w14:paraId="75D8D9B4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8.11</w:t>
            </w:r>
          </w:p>
          <w:p w14:paraId="1B24BEA3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2.04)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BB22A96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8.37</w:t>
            </w:r>
          </w:p>
          <w:p w14:paraId="2D189F40" w14:textId="77777777" w:rsidR="00AB438F" w:rsidRPr="00F32A29" w:rsidRDefault="00AB438F" w:rsidP="0053786F">
            <w:pPr>
              <w:jc w:val="center"/>
              <w:rPr>
                <w:rFonts w:eastAsia="新細明體"/>
                <w:color w:val="000000"/>
              </w:rPr>
            </w:pPr>
            <w:r w:rsidRPr="00F32A29">
              <w:rPr>
                <w:rFonts w:eastAsia="新細明體"/>
                <w:color w:val="000000"/>
              </w:rPr>
              <w:t>(2.06)</w:t>
            </w:r>
          </w:p>
        </w:tc>
        <w:tc>
          <w:tcPr>
            <w:tcW w:w="1417" w:type="dxa"/>
            <w:gridSpan w:val="2"/>
            <w:tcBorders>
              <w:top w:val="dotted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4B4F57" w14:textId="5401FE41" w:rsidR="00AB438F" w:rsidRPr="00F32A29" w:rsidRDefault="00FA2DB9" w:rsidP="00360F6E">
            <w:pPr>
              <w:jc w:val="center"/>
            </w:pPr>
            <w:r w:rsidRPr="00F32A29">
              <w:t>22.13</w:t>
            </w:r>
            <w:r w:rsidR="00AB438F" w:rsidRPr="00F32A29">
              <w:t>***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2FAF2C" w14:textId="77777777" w:rsidR="00AB438F" w:rsidRPr="00F32A29" w:rsidRDefault="00AB438F" w:rsidP="0053786F">
            <w:pPr>
              <w:jc w:val="center"/>
            </w:pPr>
            <w:r w:rsidRPr="00F32A29">
              <w:t>1&lt;2,3</w:t>
            </w:r>
          </w:p>
        </w:tc>
        <w:tc>
          <w:tcPr>
            <w:tcW w:w="1276" w:type="dxa"/>
            <w:tcBorders>
              <w:top w:val="dotted" w:sz="2" w:space="0" w:color="auto"/>
              <w:left w:val="nil"/>
              <w:bottom w:val="single" w:sz="4" w:space="0" w:color="auto"/>
            </w:tcBorders>
            <w:vAlign w:val="center"/>
          </w:tcPr>
          <w:p w14:paraId="2319362C" w14:textId="3ED605AA" w:rsidR="00AB438F" w:rsidRPr="00F32A29" w:rsidRDefault="00641D69" w:rsidP="00360F6E">
            <w:pPr>
              <w:jc w:val="center"/>
            </w:pPr>
            <w:r w:rsidRPr="00F32A29">
              <w:t>8.69***</w:t>
            </w:r>
          </w:p>
        </w:tc>
        <w:tc>
          <w:tcPr>
            <w:tcW w:w="1626" w:type="dxa"/>
            <w:tcBorders>
              <w:top w:val="dotted" w:sz="2" w:space="0" w:color="auto"/>
              <w:left w:val="nil"/>
              <w:bottom w:val="single" w:sz="4" w:space="0" w:color="auto"/>
            </w:tcBorders>
            <w:vAlign w:val="center"/>
          </w:tcPr>
          <w:p w14:paraId="194008A2" w14:textId="67102344" w:rsidR="00AB438F" w:rsidRPr="00F32A29" w:rsidRDefault="00AB438F" w:rsidP="0053786F">
            <w:pPr>
              <w:jc w:val="center"/>
            </w:pPr>
            <w:r w:rsidRPr="00F32A29">
              <w:t>1&lt;</w:t>
            </w:r>
            <w:r w:rsidR="00202938" w:rsidRPr="00F32A29">
              <w:t>2,</w:t>
            </w:r>
            <w:r w:rsidRPr="00F32A29">
              <w:t>3</w:t>
            </w:r>
          </w:p>
        </w:tc>
      </w:tr>
    </w:tbl>
    <w:p w14:paraId="57F0661C" w14:textId="334419C3" w:rsidR="00AB438F" w:rsidRPr="00F32A29" w:rsidRDefault="00AB438F" w:rsidP="00AB438F">
      <w:pPr>
        <w:spacing w:line="360" w:lineRule="auto"/>
      </w:pPr>
      <w:r w:rsidRPr="00F32A29">
        <w:t xml:space="preserve">Note. </w:t>
      </w:r>
      <w:r w:rsidR="00946A0E" w:rsidRPr="00F32A29">
        <w:rPr>
          <w:rFonts w:hint="eastAsia"/>
        </w:rPr>
        <w:t xml:space="preserve">Group comparison significant at the 0.05 level using </w:t>
      </w:r>
      <w:r w:rsidR="00946A0E" w:rsidRPr="00F32A29">
        <w:t>Bo</w:t>
      </w:r>
      <w:r w:rsidR="00946A0E" w:rsidRPr="00F32A29">
        <w:rPr>
          <w:rFonts w:hint="eastAsia"/>
        </w:rPr>
        <w:t>nferroni correction</w:t>
      </w:r>
      <w:r w:rsidR="00946A0E" w:rsidRPr="00F32A29">
        <w:t xml:space="preserve"> for multiple comparisons and further adjusted for multiple testing using false discovery rate; </w:t>
      </w:r>
      <w:r w:rsidRPr="00F32A29">
        <w:t xml:space="preserve">* </w:t>
      </w:r>
      <w:r w:rsidRPr="00F32A29">
        <w:rPr>
          <w:i/>
        </w:rPr>
        <w:t>p</w:t>
      </w:r>
      <w:r w:rsidRPr="00F32A29">
        <w:t>&lt;0.05; **</w:t>
      </w:r>
      <w:r w:rsidRPr="00F32A29">
        <w:rPr>
          <w:i/>
        </w:rPr>
        <w:t xml:space="preserve"> p</w:t>
      </w:r>
      <w:r w:rsidRPr="00F32A29">
        <w:t xml:space="preserve">&lt;.01; *** </w:t>
      </w:r>
      <w:r w:rsidRPr="00F32A29">
        <w:rPr>
          <w:i/>
        </w:rPr>
        <w:t>p</w:t>
      </w:r>
      <w:r w:rsidRPr="00F32A29">
        <w:t>&lt;.001. ANCOVA = Analysis of covariance</w:t>
      </w:r>
      <w:r w:rsidR="00946A0E" w:rsidRPr="00F32A29">
        <w:t xml:space="preserve">; </w:t>
      </w:r>
      <w:r w:rsidRPr="00F32A29">
        <w:rPr>
          <w:rFonts w:hint="eastAsia"/>
        </w:rPr>
        <w:t>†</w:t>
      </w:r>
      <w:r w:rsidRPr="00F32A29">
        <w:rPr>
          <w:rFonts w:hint="eastAsia"/>
        </w:rPr>
        <w:t>: Co</w:t>
      </w:r>
      <w:r w:rsidRPr="00F32A29">
        <w:t>ntrolling for age and sex</w:t>
      </w:r>
      <w:r w:rsidR="00946A0E" w:rsidRPr="00F32A29">
        <w:t>;</w:t>
      </w:r>
    </w:p>
    <w:p w14:paraId="3C8A3237" w14:textId="14286794" w:rsidR="00946A0E" w:rsidRPr="00F32A29" w:rsidRDefault="00AB438F" w:rsidP="00AB438F">
      <w:pPr>
        <w:spacing w:line="360" w:lineRule="auto"/>
      </w:pPr>
      <w:r w:rsidRPr="00F32A29">
        <w:t>§: Controlling for age, sex, and symptoms of attention-deficit/hyperactivity disorder</w:t>
      </w:r>
      <w:r w:rsidR="00946A0E" w:rsidRPr="00F32A29">
        <w:t xml:space="preserve"> (ADHD)</w:t>
      </w:r>
      <w:r w:rsidRPr="00F32A29">
        <w:t>.</w:t>
      </w:r>
    </w:p>
    <w:p w14:paraId="7B07BD1C" w14:textId="77777777" w:rsidR="00946A0E" w:rsidRPr="00F32A29" w:rsidRDefault="00946A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F32A29">
        <w:br w:type="page"/>
      </w:r>
    </w:p>
    <w:p w14:paraId="72EECE8F" w14:textId="5F887EF8" w:rsidR="00946A0E" w:rsidRPr="00F32A29" w:rsidRDefault="00946A0E" w:rsidP="00946A0E">
      <w:pPr>
        <w:outlineLvl w:val="0"/>
        <w:rPr>
          <w:bCs/>
          <w:iCs/>
        </w:rPr>
      </w:pPr>
      <w:r w:rsidRPr="00F32A29">
        <w:rPr>
          <w:b/>
          <w:bCs/>
          <w:iCs/>
        </w:rPr>
        <w:lastRenderedPageBreak/>
        <w:t>Supplementary Table 2.</w:t>
      </w:r>
      <w:r w:rsidRPr="00F32A29">
        <w:rPr>
          <w:bCs/>
          <w:iCs/>
        </w:rPr>
        <w:t xml:space="preserve"> Individual effects of age, IQ, and symptoms of attention-deficit hyperactivity disorder (ADHD) on the executive functions</w:t>
      </w:r>
    </w:p>
    <w:p w14:paraId="4E7739A9" w14:textId="77777777" w:rsidR="00946A0E" w:rsidRPr="00F32A29" w:rsidRDefault="00946A0E" w:rsidP="00946A0E">
      <w:pPr>
        <w:outlineLvl w:val="0"/>
        <w:rPr>
          <w:bCs/>
          <w:iCs/>
        </w:rPr>
      </w:pPr>
    </w:p>
    <w:tbl>
      <w:tblPr>
        <w:tblStyle w:val="a3"/>
        <w:tblW w:w="1403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40"/>
        <w:gridCol w:w="1481"/>
        <w:gridCol w:w="1483"/>
        <w:gridCol w:w="1483"/>
        <w:gridCol w:w="1483"/>
        <w:gridCol w:w="1481"/>
        <w:gridCol w:w="1483"/>
      </w:tblGrid>
      <w:tr w:rsidR="00946A0E" w:rsidRPr="00F32A29" w14:paraId="32288D56" w14:textId="77777777" w:rsidTr="005B387D">
        <w:trPr>
          <w:jc w:val="center"/>
        </w:trPr>
        <w:tc>
          <w:tcPr>
            <w:tcW w:w="5140" w:type="dxa"/>
            <w:tcBorders>
              <w:top w:val="single" w:sz="4" w:space="0" w:color="auto"/>
            </w:tcBorders>
          </w:tcPr>
          <w:p w14:paraId="4EEBF005" w14:textId="77777777" w:rsidR="00946A0E" w:rsidRPr="00F32A29" w:rsidRDefault="00946A0E" w:rsidP="005B387D">
            <w:pPr>
              <w:spacing w:line="360" w:lineRule="auto"/>
              <w:rPr>
                <w:bCs/>
                <w:iCs/>
              </w:rPr>
            </w:pPr>
          </w:p>
        </w:tc>
        <w:tc>
          <w:tcPr>
            <w:tcW w:w="29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63D1A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t>Age</w:t>
            </w:r>
          </w:p>
        </w:tc>
        <w:tc>
          <w:tcPr>
            <w:tcW w:w="296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6F95DE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t>F</w:t>
            </w:r>
            <w:r w:rsidRPr="00F32A29">
              <w:rPr>
                <w:rFonts w:hint="eastAsia"/>
              </w:rPr>
              <w:t>ull-scale</w:t>
            </w:r>
            <w:r w:rsidRPr="00F32A29">
              <w:t xml:space="preserve"> intelligence quotient (IQ)</w:t>
            </w:r>
          </w:p>
        </w:tc>
        <w:tc>
          <w:tcPr>
            <w:tcW w:w="29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08F194" w14:textId="63E28B1D" w:rsidR="00946A0E" w:rsidRPr="00F32A29" w:rsidRDefault="00946A0E" w:rsidP="00946A0E">
            <w:pPr>
              <w:spacing w:line="360" w:lineRule="auto"/>
              <w:jc w:val="center"/>
            </w:pPr>
            <w:r w:rsidRPr="00F32A29">
              <w:t>ADHD</w:t>
            </w:r>
            <w:r w:rsidRPr="00F32A29">
              <w:rPr>
                <w:rFonts w:hint="eastAsia"/>
              </w:rPr>
              <w:t xml:space="preserve"> symptoms</w:t>
            </w:r>
          </w:p>
        </w:tc>
      </w:tr>
      <w:tr w:rsidR="00946A0E" w:rsidRPr="00F32A29" w14:paraId="6AA2EF83" w14:textId="77777777" w:rsidTr="005B387D">
        <w:trPr>
          <w:jc w:val="center"/>
        </w:trPr>
        <w:tc>
          <w:tcPr>
            <w:tcW w:w="5140" w:type="dxa"/>
            <w:tcBorders>
              <w:bottom w:val="single" w:sz="4" w:space="0" w:color="auto"/>
            </w:tcBorders>
          </w:tcPr>
          <w:p w14:paraId="58C2FC86" w14:textId="77777777" w:rsidR="00946A0E" w:rsidRPr="00F32A29" w:rsidRDefault="00946A0E" w:rsidP="005B387D">
            <w:pPr>
              <w:spacing w:line="360" w:lineRule="auto"/>
              <w:rPr>
                <w:bCs/>
                <w:iCs/>
              </w:rPr>
            </w:pPr>
          </w:p>
        </w:tc>
        <w:tc>
          <w:tcPr>
            <w:tcW w:w="14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E8A2E" w14:textId="77777777" w:rsidR="00946A0E" w:rsidRPr="00F32A29" w:rsidRDefault="00946A0E" w:rsidP="005B387D">
            <w:pPr>
              <w:spacing w:line="360" w:lineRule="auto"/>
              <w:jc w:val="center"/>
              <w:rPr>
                <w:i/>
              </w:rPr>
            </w:pPr>
            <w:r w:rsidRPr="00F32A29">
              <w:rPr>
                <w:i/>
              </w:rPr>
              <w:t>ß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E7D6F7" w14:textId="77777777" w:rsidR="00946A0E" w:rsidRPr="00F32A29" w:rsidRDefault="00946A0E" w:rsidP="005B387D">
            <w:pPr>
              <w:spacing w:line="360" w:lineRule="auto"/>
              <w:jc w:val="center"/>
            </w:pPr>
            <w:r w:rsidRPr="00F32A29">
              <w:rPr>
                <w:i/>
              </w:rPr>
              <w:t>p</w:t>
            </w:r>
            <w:r w:rsidRPr="00F32A29">
              <w:rPr>
                <w:rFonts w:hint="eastAsia"/>
              </w:rPr>
              <w:t xml:space="preserve"> value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2E6373" w14:textId="77777777" w:rsidR="00946A0E" w:rsidRPr="00F32A29" w:rsidRDefault="00946A0E" w:rsidP="005B387D">
            <w:pPr>
              <w:spacing w:line="360" w:lineRule="auto"/>
              <w:jc w:val="center"/>
              <w:rPr>
                <w:i/>
              </w:rPr>
            </w:pPr>
            <w:r w:rsidRPr="00F32A29">
              <w:rPr>
                <w:i/>
              </w:rPr>
              <w:t>ß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AA0294" w14:textId="77777777" w:rsidR="00946A0E" w:rsidRPr="00F32A29" w:rsidRDefault="00946A0E" w:rsidP="005B387D">
            <w:pPr>
              <w:spacing w:line="360" w:lineRule="auto"/>
              <w:jc w:val="center"/>
            </w:pPr>
            <w:r w:rsidRPr="00F32A29">
              <w:rPr>
                <w:i/>
              </w:rPr>
              <w:t>p</w:t>
            </w:r>
            <w:r w:rsidRPr="00F32A29">
              <w:rPr>
                <w:rFonts w:hint="eastAsia"/>
              </w:rPr>
              <w:t xml:space="preserve"> value</w:t>
            </w:r>
          </w:p>
        </w:tc>
        <w:tc>
          <w:tcPr>
            <w:tcW w:w="14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1AC67" w14:textId="77777777" w:rsidR="00946A0E" w:rsidRPr="00F32A29" w:rsidRDefault="00946A0E" w:rsidP="005B387D">
            <w:pPr>
              <w:spacing w:line="360" w:lineRule="auto"/>
              <w:jc w:val="center"/>
              <w:rPr>
                <w:i/>
              </w:rPr>
            </w:pPr>
            <w:r w:rsidRPr="00F32A29">
              <w:rPr>
                <w:i/>
              </w:rPr>
              <w:t>ß</w:t>
            </w:r>
          </w:p>
        </w:tc>
        <w:tc>
          <w:tcPr>
            <w:tcW w:w="14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FAD95" w14:textId="77777777" w:rsidR="00946A0E" w:rsidRPr="00F32A29" w:rsidRDefault="00946A0E" w:rsidP="005B387D">
            <w:pPr>
              <w:spacing w:line="360" w:lineRule="auto"/>
              <w:jc w:val="center"/>
            </w:pPr>
            <w:r w:rsidRPr="00F32A29">
              <w:rPr>
                <w:i/>
              </w:rPr>
              <w:t>p</w:t>
            </w:r>
            <w:r w:rsidRPr="00F32A29">
              <w:rPr>
                <w:rFonts w:hint="eastAsia"/>
              </w:rPr>
              <w:t xml:space="preserve"> value</w:t>
            </w:r>
          </w:p>
        </w:tc>
      </w:tr>
      <w:tr w:rsidR="00946A0E" w:rsidRPr="00F32A29" w14:paraId="37166FAC" w14:textId="77777777" w:rsidTr="005B387D">
        <w:trPr>
          <w:trHeight w:val="323"/>
          <w:jc w:val="center"/>
        </w:trPr>
        <w:tc>
          <w:tcPr>
            <w:tcW w:w="5140" w:type="dxa"/>
            <w:tcBorders>
              <w:top w:val="single" w:sz="4" w:space="0" w:color="auto"/>
            </w:tcBorders>
            <w:vAlign w:val="center"/>
          </w:tcPr>
          <w:p w14:paraId="07CB7240" w14:textId="77777777" w:rsidR="00946A0E" w:rsidRPr="00F32A29" w:rsidRDefault="00946A0E" w:rsidP="005B387D">
            <w:pPr>
              <w:spacing w:line="360" w:lineRule="auto"/>
            </w:pPr>
            <w:r w:rsidRPr="00F32A29">
              <w:rPr>
                <w:rFonts w:hint="eastAsia"/>
                <w:b/>
              </w:rPr>
              <w:t>Digit Span</w:t>
            </w:r>
            <w:r w:rsidRPr="00F32A29">
              <w:rPr>
                <w:b/>
              </w:rPr>
              <w:t xml:space="preserve"> (Verbal Working Memory)</w:t>
            </w:r>
          </w:p>
        </w:tc>
        <w:tc>
          <w:tcPr>
            <w:tcW w:w="1481" w:type="dxa"/>
            <w:tcBorders>
              <w:top w:val="single" w:sz="4" w:space="0" w:color="auto"/>
            </w:tcBorders>
          </w:tcPr>
          <w:p w14:paraId="22EAA5D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  <w:tcBorders>
              <w:top w:val="single" w:sz="4" w:space="0" w:color="auto"/>
            </w:tcBorders>
          </w:tcPr>
          <w:p w14:paraId="1EE80EFB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  <w:tcBorders>
              <w:top w:val="single" w:sz="4" w:space="0" w:color="auto"/>
            </w:tcBorders>
          </w:tcPr>
          <w:p w14:paraId="479374A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  <w:tcBorders>
              <w:top w:val="single" w:sz="4" w:space="0" w:color="auto"/>
            </w:tcBorders>
          </w:tcPr>
          <w:p w14:paraId="7EEFBAE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1" w:type="dxa"/>
            <w:tcBorders>
              <w:top w:val="single" w:sz="4" w:space="0" w:color="auto"/>
            </w:tcBorders>
          </w:tcPr>
          <w:p w14:paraId="4DE1461E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  <w:tcBorders>
              <w:top w:val="single" w:sz="4" w:space="0" w:color="auto"/>
            </w:tcBorders>
          </w:tcPr>
          <w:p w14:paraId="564BDAD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</w:tr>
      <w:tr w:rsidR="00946A0E" w:rsidRPr="00F32A29" w14:paraId="0CB046C8" w14:textId="77777777" w:rsidTr="005B387D">
        <w:trPr>
          <w:jc w:val="center"/>
        </w:trPr>
        <w:tc>
          <w:tcPr>
            <w:tcW w:w="5140" w:type="dxa"/>
            <w:vAlign w:val="center"/>
          </w:tcPr>
          <w:p w14:paraId="72C6FAF7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Digit span, forward</w:t>
            </w:r>
          </w:p>
        </w:tc>
        <w:tc>
          <w:tcPr>
            <w:tcW w:w="1481" w:type="dxa"/>
          </w:tcPr>
          <w:p w14:paraId="5696BBA2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05</w:t>
            </w:r>
          </w:p>
        </w:tc>
        <w:tc>
          <w:tcPr>
            <w:tcW w:w="1483" w:type="dxa"/>
          </w:tcPr>
          <w:p w14:paraId="6FA910E3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145</w:t>
            </w:r>
          </w:p>
        </w:tc>
        <w:tc>
          <w:tcPr>
            <w:tcW w:w="1483" w:type="dxa"/>
          </w:tcPr>
          <w:p w14:paraId="43F9C8E7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02</w:t>
            </w:r>
          </w:p>
        </w:tc>
        <w:tc>
          <w:tcPr>
            <w:tcW w:w="1483" w:type="dxa"/>
          </w:tcPr>
          <w:p w14:paraId="609D2A3F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086A950C" w14:textId="084F17A1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0.</w:t>
            </w:r>
            <w:r w:rsidR="00573D74" w:rsidRPr="00F32A29">
              <w:rPr>
                <w:bCs/>
                <w:iCs/>
              </w:rPr>
              <w:t>04</w:t>
            </w:r>
          </w:p>
        </w:tc>
        <w:tc>
          <w:tcPr>
            <w:tcW w:w="1483" w:type="dxa"/>
          </w:tcPr>
          <w:p w14:paraId="7BE49EE2" w14:textId="5D4A2E83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636</w:t>
            </w:r>
          </w:p>
        </w:tc>
      </w:tr>
      <w:tr w:rsidR="00946A0E" w:rsidRPr="00F32A29" w14:paraId="779F28CE" w14:textId="77777777" w:rsidTr="005B387D">
        <w:trPr>
          <w:jc w:val="center"/>
        </w:trPr>
        <w:tc>
          <w:tcPr>
            <w:tcW w:w="5140" w:type="dxa"/>
            <w:vAlign w:val="center"/>
          </w:tcPr>
          <w:p w14:paraId="619811BD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Digit span, backward</w:t>
            </w:r>
          </w:p>
        </w:tc>
        <w:tc>
          <w:tcPr>
            <w:tcW w:w="1481" w:type="dxa"/>
          </w:tcPr>
          <w:p w14:paraId="21ED6A83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19</w:t>
            </w:r>
          </w:p>
        </w:tc>
        <w:tc>
          <w:tcPr>
            <w:tcW w:w="1483" w:type="dxa"/>
          </w:tcPr>
          <w:p w14:paraId="2C1BD7D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4333378E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02</w:t>
            </w:r>
          </w:p>
        </w:tc>
        <w:tc>
          <w:tcPr>
            <w:tcW w:w="1483" w:type="dxa"/>
          </w:tcPr>
          <w:p w14:paraId="1EE7192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032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22BBD8F6" w14:textId="01E74C2F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-0.</w:t>
            </w:r>
            <w:r w:rsidR="00573D74" w:rsidRPr="00F32A29">
              <w:rPr>
                <w:bCs/>
                <w:iCs/>
              </w:rPr>
              <w:t>08</w:t>
            </w:r>
          </w:p>
        </w:tc>
        <w:tc>
          <w:tcPr>
            <w:tcW w:w="1483" w:type="dxa"/>
          </w:tcPr>
          <w:p w14:paraId="1B7F2445" w14:textId="21624C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319</w:t>
            </w:r>
          </w:p>
        </w:tc>
      </w:tr>
      <w:tr w:rsidR="00946A0E" w:rsidRPr="00F32A29" w14:paraId="664D4C80" w14:textId="77777777" w:rsidTr="005B387D">
        <w:trPr>
          <w:jc w:val="center"/>
        </w:trPr>
        <w:tc>
          <w:tcPr>
            <w:tcW w:w="5140" w:type="dxa"/>
            <w:vAlign w:val="center"/>
          </w:tcPr>
          <w:p w14:paraId="2FED5A74" w14:textId="77777777" w:rsidR="00946A0E" w:rsidRPr="00F32A29" w:rsidRDefault="00946A0E" w:rsidP="005B387D">
            <w:pPr>
              <w:spacing w:line="360" w:lineRule="auto"/>
              <w:rPr>
                <w:b/>
              </w:rPr>
            </w:pPr>
            <w:r w:rsidRPr="00F32A29">
              <w:rPr>
                <w:b/>
              </w:rPr>
              <w:t>Intra-dimension/Extra-dimension Shift</w:t>
            </w:r>
          </w:p>
        </w:tc>
        <w:tc>
          <w:tcPr>
            <w:tcW w:w="1481" w:type="dxa"/>
          </w:tcPr>
          <w:p w14:paraId="3FB3D21B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709037F6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67BFD69F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45996E26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1" w:type="dxa"/>
          </w:tcPr>
          <w:p w14:paraId="2A238039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2EFACB12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</w:tr>
      <w:tr w:rsidR="00946A0E" w:rsidRPr="00F32A29" w14:paraId="5D6B7B65" w14:textId="77777777" w:rsidTr="005B387D">
        <w:trPr>
          <w:jc w:val="center"/>
        </w:trPr>
        <w:tc>
          <w:tcPr>
            <w:tcW w:w="5140" w:type="dxa"/>
            <w:vAlign w:val="center"/>
          </w:tcPr>
          <w:p w14:paraId="3E7CB7F8" w14:textId="77777777" w:rsidR="00946A0E" w:rsidRPr="00F32A29" w:rsidRDefault="00946A0E" w:rsidP="005B387D">
            <w:pPr>
              <w:spacing w:line="360" w:lineRule="auto"/>
              <w:ind w:firstLineChars="100" w:firstLine="240"/>
              <w:jc w:val="both"/>
            </w:pPr>
            <w:r w:rsidRPr="00F32A29">
              <w:t xml:space="preserve">Extra-dimensional shift error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481" w:type="dxa"/>
          </w:tcPr>
          <w:p w14:paraId="51AA8D65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24</w:t>
            </w:r>
          </w:p>
        </w:tc>
        <w:tc>
          <w:tcPr>
            <w:tcW w:w="1483" w:type="dxa"/>
          </w:tcPr>
          <w:p w14:paraId="16FF2F8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384</w:t>
            </w:r>
          </w:p>
        </w:tc>
        <w:tc>
          <w:tcPr>
            <w:tcW w:w="1483" w:type="dxa"/>
          </w:tcPr>
          <w:p w14:paraId="56CF7E6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17</w:t>
            </w:r>
          </w:p>
        </w:tc>
        <w:tc>
          <w:tcPr>
            <w:tcW w:w="1483" w:type="dxa"/>
          </w:tcPr>
          <w:p w14:paraId="7131E566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223A770A" w14:textId="531C3D36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0.</w:t>
            </w:r>
            <w:r w:rsidR="00573D74" w:rsidRPr="00F32A29">
              <w:rPr>
                <w:bCs/>
                <w:iCs/>
              </w:rPr>
              <w:t>07</w:t>
            </w:r>
          </w:p>
        </w:tc>
        <w:tc>
          <w:tcPr>
            <w:tcW w:w="1483" w:type="dxa"/>
          </w:tcPr>
          <w:p w14:paraId="37F56D36" w14:textId="7D651223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278</w:t>
            </w:r>
          </w:p>
        </w:tc>
      </w:tr>
      <w:tr w:rsidR="00946A0E" w:rsidRPr="00F32A29" w14:paraId="70038FAE" w14:textId="77777777" w:rsidTr="005B387D">
        <w:trPr>
          <w:jc w:val="center"/>
        </w:trPr>
        <w:tc>
          <w:tcPr>
            <w:tcW w:w="5140" w:type="dxa"/>
            <w:vAlign w:val="center"/>
          </w:tcPr>
          <w:p w14:paraId="59562C73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Total errors (adjusted)</w:t>
            </w:r>
          </w:p>
        </w:tc>
        <w:tc>
          <w:tcPr>
            <w:tcW w:w="1481" w:type="dxa"/>
          </w:tcPr>
          <w:p w14:paraId="59F418F5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1.73</w:t>
            </w:r>
          </w:p>
        </w:tc>
        <w:tc>
          <w:tcPr>
            <w:tcW w:w="1483" w:type="dxa"/>
          </w:tcPr>
          <w:p w14:paraId="046E5F66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008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194E9137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47</w:t>
            </w:r>
          </w:p>
        </w:tc>
        <w:tc>
          <w:tcPr>
            <w:tcW w:w="1483" w:type="dxa"/>
          </w:tcPr>
          <w:p w14:paraId="7625B78E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1FFFB4DB" w14:textId="222D4140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-</w:t>
            </w:r>
            <w:r w:rsidR="00573D74" w:rsidRPr="00F32A29">
              <w:rPr>
                <w:bCs/>
                <w:iCs/>
              </w:rPr>
              <w:t>0.05</w:t>
            </w:r>
          </w:p>
        </w:tc>
        <w:tc>
          <w:tcPr>
            <w:tcW w:w="1483" w:type="dxa"/>
          </w:tcPr>
          <w:p w14:paraId="2FC9E92F" w14:textId="3D2D0326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405</w:t>
            </w:r>
          </w:p>
        </w:tc>
      </w:tr>
      <w:tr w:rsidR="00946A0E" w:rsidRPr="00F32A29" w14:paraId="72D77095" w14:textId="77777777" w:rsidTr="005B387D">
        <w:trPr>
          <w:jc w:val="center"/>
        </w:trPr>
        <w:tc>
          <w:tcPr>
            <w:tcW w:w="5140" w:type="dxa"/>
            <w:vAlign w:val="center"/>
          </w:tcPr>
          <w:p w14:paraId="0B16A0D6" w14:textId="77777777" w:rsidR="00946A0E" w:rsidRPr="00F32A29" w:rsidRDefault="00946A0E" w:rsidP="005B387D">
            <w:pPr>
              <w:spacing w:line="360" w:lineRule="auto"/>
              <w:rPr>
                <w:b/>
              </w:rPr>
            </w:pPr>
            <w:r w:rsidRPr="00F32A29">
              <w:rPr>
                <w:b/>
              </w:rPr>
              <w:t>Spatial Span</w:t>
            </w:r>
          </w:p>
        </w:tc>
        <w:tc>
          <w:tcPr>
            <w:tcW w:w="1481" w:type="dxa"/>
          </w:tcPr>
          <w:p w14:paraId="7E24E810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68E7A219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194295B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2A755D67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1" w:type="dxa"/>
          </w:tcPr>
          <w:p w14:paraId="738CF170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0117384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</w:tr>
      <w:tr w:rsidR="00946A0E" w:rsidRPr="00F32A29" w14:paraId="34E76BBE" w14:textId="77777777" w:rsidTr="005B387D">
        <w:trPr>
          <w:jc w:val="center"/>
        </w:trPr>
        <w:tc>
          <w:tcPr>
            <w:tcW w:w="5140" w:type="dxa"/>
            <w:vAlign w:val="center"/>
          </w:tcPr>
          <w:p w14:paraId="4E06EE14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Span length</w:t>
            </w:r>
          </w:p>
        </w:tc>
        <w:tc>
          <w:tcPr>
            <w:tcW w:w="1481" w:type="dxa"/>
          </w:tcPr>
          <w:p w14:paraId="7AE8547F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17</w:t>
            </w:r>
          </w:p>
        </w:tc>
        <w:tc>
          <w:tcPr>
            <w:tcW w:w="1483" w:type="dxa"/>
          </w:tcPr>
          <w:p w14:paraId="3DFE872B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68946059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04</w:t>
            </w:r>
          </w:p>
        </w:tc>
        <w:tc>
          <w:tcPr>
            <w:tcW w:w="1483" w:type="dxa"/>
          </w:tcPr>
          <w:p w14:paraId="1F412D78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227A2718" w14:textId="0A7FBC74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0.0</w:t>
            </w:r>
            <w:r w:rsidR="00573D74" w:rsidRPr="00F32A29">
              <w:rPr>
                <w:bCs/>
                <w:iCs/>
              </w:rPr>
              <w:t>5</w:t>
            </w:r>
          </w:p>
        </w:tc>
        <w:tc>
          <w:tcPr>
            <w:tcW w:w="1483" w:type="dxa"/>
          </w:tcPr>
          <w:p w14:paraId="433A76AC" w14:textId="616D539A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460</w:t>
            </w:r>
          </w:p>
        </w:tc>
      </w:tr>
      <w:tr w:rsidR="00946A0E" w:rsidRPr="00F32A29" w14:paraId="6413A0C3" w14:textId="77777777" w:rsidTr="005B387D">
        <w:trPr>
          <w:jc w:val="center"/>
        </w:trPr>
        <w:tc>
          <w:tcPr>
            <w:tcW w:w="5140" w:type="dxa"/>
            <w:vAlign w:val="center"/>
          </w:tcPr>
          <w:p w14:paraId="2D1D27E6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lastRenderedPageBreak/>
              <w:t>Total usage errors</w:t>
            </w:r>
          </w:p>
        </w:tc>
        <w:tc>
          <w:tcPr>
            <w:tcW w:w="1481" w:type="dxa"/>
          </w:tcPr>
          <w:p w14:paraId="52906E28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15</w:t>
            </w:r>
          </w:p>
        </w:tc>
        <w:tc>
          <w:tcPr>
            <w:tcW w:w="1483" w:type="dxa"/>
          </w:tcPr>
          <w:p w14:paraId="09DED8F0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453531F3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03</w:t>
            </w:r>
          </w:p>
        </w:tc>
        <w:tc>
          <w:tcPr>
            <w:tcW w:w="1483" w:type="dxa"/>
          </w:tcPr>
          <w:p w14:paraId="24CA0B0D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7616A80B" w14:textId="3A2D3441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0.0</w:t>
            </w:r>
            <w:r w:rsidR="00573D74" w:rsidRPr="00F32A29">
              <w:rPr>
                <w:bCs/>
                <w:iCs/>
              </w:rPr>
              <w:t>4</w:t>
            </w:r>
          </w:p>
        </w:tc>
        <w:tc>
          <w:tcPr>
            <w:tcW w:w="1483" w:type="dxa"/>
          </w:tcPr>
          <w:p w14:paraId="5E39A249" w14:textId="733A7E5F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58</w:t>
            </w:r>
            <w:r w:rsidRPr="00F32A29">
              <w:rPr>
                <w:bCs/>
                <w:iCs/>
              </w:rPr>
              <w:t>7</w:t>
            </w:r>
          </w:p>
        </w:tc>
      </w:tr>
      <w:tr w:rsidR="00946A0E" w:rsidRPr="00F32A29" w14:paraId="27A68BDC" w14:textId="77777777" w:rsidTr="005B387D">
        <w:trPr>
          <w:jc w:val="center"/>
        </w:trPr>
        <w:tc>
          <w:tcPr>
            <w:tcW w:w="5140" w:type="dxa"/>
            <w:vAlign w:val="center"/>
          </w:tcPr>
          <w:p w14:paraId="600B354D" w14:textId="77777777" w:rsidR="00946A0E" w:rsidRPr="00F32A29" w:rsidRDefault="00946A0E" w:rsidP="005B387D">
            <w:pPr>
              <w:spacing w:line="360" w:lineRule="auto"/>
              <w:rPr>
                <w:b/>
              </w:rPr>
            </w:pPr>
            <w:r w:rsidRPr="00F32A29">
              <w:rPr>
                <w:b/>
              </w:rPr>
              <w:t>Spatial Working Memory</w:t>
            </w:r>
          </w:p>
        </w:tc>
        <w:tc>
          <w:tcPr>
            <w:tcW w:w="1481" w:type="dxa"/>
          </w:tcPr>
          <w:p w14:paraId="2908AA5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4C7C47A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56D62018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6F9A22A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1" w:type="dxa"/>
          </w:tcPr>
          <w:p w14:paraId="0730CDD2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7654A0B7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</w:tr>
      <w:tr w:rsidR="00946A0E" w:rsidRPr="00F32A29" w14:paraId="725606B4" w14:textId="77777777" w:rsidTr="005B387D">
        <w:trPr>
          <w:jc w:val="center"/>
        </w:trPr>
        <w:tc>
          <w:tcPr>
            <w:tcW w:w="5140" w:type="dxa"/>
            <w:vAlign w:val="center"/>
          </w:tcPr>
          <w:p w14:paraId="3B5048AB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Strategy utilization</w:t>
            </w:r>
          </w:p>
        </w:tc>
        <w:tc>
          <w:tcPr>
            <w:tcW w:w="1481" w:type="dxa"/>
          </w:tcPr>
          <w:p w14:paraId="1200A87B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38</w:t>
            </w:r>
          </w:p>
        </w:tc>
        <w:tc>
          <w:tcPr>
            <w:tcW w:w="1483" w:type="dxa"/>
          </w:tcPr>
          <w:p w14:paraId="3E4C40C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001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0E5E5183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09</w:t>
            </w:r>
          </w:p>
        </w:tc>
        <w:tc>
          <w:tcPr>
            <w:tcW w:w="1483" w:type="dxa"/>
          </w:tcPr>
          <w:p w14:paraId="5369D70B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1E6BB3A4" w14:textId="260EFDC5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-0.</w:t>
            </w:r>
            <w:r w:rsidR="00573D74" w:rsidRPr="00F32A29">
              <w:rPr>
                <w:bCs/>
                <w:iCs/>
              </w:rPr>
              <w:t>02</w:t>
            </w:r>
          </w:p>
        </w:tc>
        <w:tc>
          <w:tcPr>
            <w:tcW w:w="1483" w:type="dxa"/>
          </w:tcPr>
          <w:p w14:paraId="24D74A9C" w14:textId="282A40C4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793</w:t>
            </w:r>
          </w:p>
        </w:tc>
      </w:tr>
      <w:tr w:rsidR="00946A0E" w:rsidRPr="00F32A29" w14:paraId="0E47C3CD" w14:textId="77777777" w:rsidTr="005B387D">
        <w:trPr>
          <w:jc w:val="center"/>
        </w:trPr>
        <w:tc>
          <w:tcPr>
            <w:tcW w:w="5140" w:type="dxa"/>
            <w:vAlign w:val="center"/>
          </w:tcPr>
          <w:p w14:paraId="694C24E5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Total errors</w:t>
            </w:r>
          </w:p>
        </w:tc>
        <w:tc>
          <w:tcPr>
            <w:tcW w:w="1481" w:type="dxa"/>
          </w:tcPr>
          <w:p w14:paraId="2930489F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2.40</w:t>
            </w:r>
          </w:p>
        </w:tc>
        <w:tc>
          <w:tcPr>
            <w:tcW w:w="1483" w:type="dxa"/>
          </w:tcPr>
          <w:p w14:paraId="3C5ED706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3" w:type="dxa"/>
          </w:tcPr>
          <w:p w14:paraId="1D6BE42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-0.46</w:t>
            </w:r>
          </w:p>
        </w:tc>
        <w:tc>
          <w:tcPr>
            <w:tcW w:w="1483" w:type="dxa"/>
          </w:tcPr>
          <w:p w14:paraId="4F1CD0B6" w14:textId="77777777" w:rsidR="00946A0E" w:rsidRPr="00F32A29" w:rsidRDefault="00946A0E" w:rsidP="005B387D">
            <w:pPr>
              <w:spacing w:line="360" w:lineRule="auto"/>
              <w:jc w:val="center"/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</w:tcPr>
          <w:p w14:paraId="1F7FAB76" w14:textId="3405FDAF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-</w:t>
            </w:r>
            <w:r w:rsidR="00573D74" w:rsidRPr="00F32A29">
              <w:rPr>
                <w:bCs/>
                <w:iCs/>
              </w:rPr>
              <w:t>0.03</w:t>
            </w:r>
          </w:p>
        </w:tc>
        <w:tc>
          <w:tcPr>
            <w:tcW w:w="1483" w:type="dxa"/>
          </w:tcPr>
          <w:p w14:paraId="7FE1A36F" w14:textId="64E1F106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605</w:t>
            </w:r>
          </w:p>
        </w:tc>
      </w:tr>
      <w:tr w:rsidR="00946A0E" w:rsidRPr="00F32A29" w14:paraId="2C094D61" w14:textId="77777777" w:rsidTr="00F32A29">
        <w:trPr>
          <w:jc w:val="center"/>
        </w:trPr>
        <w:tc>
          <w:tcPr>
            <w:tcW w:w="5140" w:type="dxa"/>
            <w:vAlign w:val="center"/>
          </w:tcPr>
          <w:p w14:paraId="1E4BA70D" w14:textId="77777777" w:rsidR="00946A0E" w:rsidRPr="00F32A29" w:rsidRDefault="00946A0E" w:rsidP="005B387D">
            <w:pPr>
              <w:spacing w:line="360" w:lineRule="auto"/>
              <w:rPr>
                <w:b/>
              </w:rPr>
            </w:pPr>
            <w:r w:rsidRPr="00F32A29">
              <w:rPr>
                <w:b/>
              </w:rPr>
              <w:t>Stocking of Cambridge</w:t>
            </w:r>
          </w:p>
        </w:tc>
        <w:tc>
          <w:tcPr>
            <w:tcW w:w="1481" w:type="dxa"/>
          </w:tcPr>
          <w:p w14:paraId="57546427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5B93227A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369E9B41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7DB6ECE5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1" w:type="dxa"/>
          </w:tcPr>
          <w:p w14:paraId="6DAAF6B0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  <w:tc>
          <w:tcPr>
            <w:tcW w:w="1483" w:type="dxa"/>
          </w:tcPr>
          <w:p w14:paraId="52C6B48C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</w:p>
        </w:tc>
      </w:tr>
      <w:tr w:rsidR="00946A0E" w:rsidRPr="00F32A29" w14:paraId="5777781B" w14:textId="77777777" w:rsidTr="00F32A29">
        <w:trPr>
          <w:jc w:val="center"/>
        </w:trPr>
        <w:tc>
          <w:tcPr>
            <w:tcW w:w="5140" w:type="dxa"/>
            <w:tcBorders>
              <w:bottom w:val="single" w:sz="4" w:space="0" w:color="auto"/>
            </w:tcBorders>
            <w:vAlign w:val="center"/>
          </w:tcPr>
          <w:p w14:paraId="7BEA5900" w14:textId="77777777" w:rsidR="00946A0E" w:rsidRPr="00F32A29" w:rsidRDefault="00946A0E" w:rsidP="005B387D">
            <w:pPr>
              <w:spacing w:line="360" w:lineRule="auto"/>
              <w:ind w:firstLineChars="100" w:firstLine="240"/>
            </w:pPr>
            <w:r w:rsidRPr="00F32A29">
              <w:t>Problems solved in minimum moves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6865623D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24</w:t>
            </w:r>
          </w:p>
        </w:tc>
        <w:tc>
          <w:tcPr>
            <w:tcW w:w="1483" w:type="dxa"/>
            <w:tcBorders>
              <w:bottom w:val="single" w:sz="4" w:space="0" w:color="auto"/>
            </w:tcBorders>
          </w:tcPr>
          <w:p w14:paraId="1476A723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3" w:type="dxa"/>
            <w:tcBorders>
              <w:bottom w:val="single" w:sz="4" w:space="0" w:color="auto"/>
            </w:tcBorders>
          </w:tcPr>
          <w:p w14:paraId="26F6AF8D" w14:textId="77777777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0.05</w:t>
            </w:r>
          </w:p>
        </w:tc>
        <w:tc>
          <w:tcPr>
            <w:tcW w:w="1483" w:type="dxa"/>
            <w:tcBorders>
              <w:bottom w:val="single" w:sz="4" w:space="0" w:color="auto"/>
            </w:tcBorders>
          </w:tcPr>
          <w:p w14:paraId="60B972C9" w14:textId="77777777" w:rsidR="00946A0E" w:rsidRPr="00F32A29" w:rsidRDefault="00946A0E" w:rsidP="005B387D">
            <w:pPr>
              <w:spacing w:line="360" w:lineRule="auto"/>
              <w:jc w:val="center"/>
            </w:pPr>
            <w:r w:rsidRPr="00F32A29">
              <w:rPr>
                <w:bCs/>
                <w:iCs/>
              </w:rPr>
              <w:t>&lt;.001</w:t>
            </w:r>
            <w:r w:rsidRPr="00F32A29">
              <w:t xml:space="preserve"> 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45757C8F" w14:textId="7B0FEBC9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rFonts w:hint="eastAsia"/>
                <w:bCs/>
                <w:iCs/>
              </w:rPr>
              <w:t>-0.</w:t>
            </w:r>
            <w:r w:rsidR="00573D74" w:rsidRPr="00F32A29">
              <w:rPr>
                <w:bCs/>
                <w:iCs/>
              </w:rPr>
              <w:t>04</w:t>
            </w:r>
          </w:p>
        </w:tc>
        <w:tc>
          <w:tcPr>
            <w:tcW w:w="1483" w:type="dxa"/>
            <w:tcBorders>
              <w:bottom w:val="single" w:sz="4" w:space="0" w:color="auto"/>
            </w:tcBorders>
          </w:tcPr>
          <w:p w14:paraId="4738573C" w14:textId="2CD581D2" w:rsidR="00946A0E" w:rsidRPr="00F32A29" w:rsidRDefault="00946A0E" w:rsidP="005B387D">
            <w:pPr>
              <w:spacing w:line="360" w:lineRule="auto"/>
              <w:jc w:val="center"/>
              <w:rPr>
                <w:bCs/>
                <w:iCs/>
              </w:rPr>
            </w:pPr>
            <w:r w:rsidRPr="00F32A29">
              <w:rPr>
                <w:bCs/>
                <w:iCs/>
              </w:rPr>
              <w:t>.</w:t>
            </w:r>
            <w:r w:rsidR="00573D74" w:rsidRPr="00F32A29">
              <w:rPr>
                <w:bCs/>
                <w:iCs/>
              </w:rPr>
              <w:t>510</w:t>
            </w:r>
          </w:p>
        </w:tc>
      </w:tr>
    </w:tbl>
    <w:p w14:paraId="3819B4CA" w14:textId="77777777" w:rsidR="00946A0E" w:rsidRPr="00F32A29" w:rsidRDefault="00946A0E" w:rsidP="00946A0E">
      <w:pPr>
        <w:spacing w:line="360" w:lineRule="auto"/>
        <w:ind w:firstLineChars="200" w:firstLine="480"/>
        <w:rPr>
          <w:i/>
        </w:rPr>
      </w:pPr>
    </w:p>
    <w:p w14:paraId="4D398B50" w14:textId="77777777" w:rsidR="00946A0E" w:rsidRDefault="00946A0E" w:rsidP="00946A0E">
      <w:pPr>
        <w:spacing w:line="360" w:lineRule="auto"/>
        <w:ind w:firstLineChars="200" w:firstLine="480"/>
      </w:pPr>
      <w:r w:rsidRPr="00F32A29">
        <w:rPr>
          <w:i/>
        </w:rPr>
        <w:t xml:space="preserve">ß </w:t>
      </w:r>
      <w:r w:rsidRPr="00F32A29">
        <w:t>= regression coefficient estimate</w:t>
      </w:r>
    </w:p>
    <w:p w14:paraId="10A33172" w14:textId="77777777" w:rsidR="00AB438F" w:rsidRPr="00B44A87" w:rsidRDefault="00AB438F" w:rsidP="00AB438F">
      <w:pPr>
        <w:spacing w:line="360" w:lineRule="auto"/>
      </w:pPr>
    </w:p>
    <w:p w14:paraId="4B135C55" w14:textId="77777777" w:rsidR="002B2743" w:rsidRDefault="002B2743" w:rsidP="00BC7B8D"/>
    <w:sectPr w:rsidR="002B2743" w:rsidSect="00BC7B8D">
      <w:pgSz w:w="16840" w:h="11900" w:orient="landscape"/>
      <w:pgMar w:top="1800" w:right="1440" w:bottom="1800" w:left="144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BF9E2" w14:textId="77777777" w:rsidR="00B0304C" w:rsidRDefault="00B0304C">
      <w:r>
        <w:separator/>
      </w:r>
    </w:p>
  </w:endnote>
  <w:endnote w:type="continuationSeparator" w:id="0">
    <w:p w14:paraId="26894230" w14:textId="77777777" w:rsidR="00B0304C" w:rsidRDefault="00B03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36F40E" w14:textId="77777777" w:rsidR="00B0304C" w:rsidRDefault="00B0304C">
      <w:r>
        <w:separator/>
      </w:r>
    </w:p>
  </w:footnote>
  <w:footnote w:type="continuationSeparator" w:id="0">
    <w:p w14:paraId="7E7B3A4E" w14:textId="77777777" w:rsidR="00B0304C" w:rsidRDefault="00B030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K2MDcyNDEwMjJW0lEKTi0uzszPAykwqQUA6tDXRSwAAAA="/>
  </w:docVars>
  <w:rsids>
    <w:rsidRoot w:val="0064326E"/>
    <w:rsid w:val="00045E4B"/>
    <w:rsid w:val="00051E72"/>
    <w:rsid w:val="00056206"/>
    <w:rsid w:val="000607F6"/>
    <w:rsid w:val="00077F92"/>
    <w:rsid w:val="000874DE"/>
    <w:rsid w:val="000F7A1C"/>
    <w:rsid w:val="001548D8"/>
    <w:rsid w:val="00164067"/>
    <w:rsid w:val="001B71E3"/>
    <w:rsid w:val="00202938"/>
    <w:rsid w:val="002049D8"/>
    <w:rsid w:val="00214C7F"/>
    <w:rsid w:val="0026097E"/>
    <w:rsid w:val="00280823"/>
    <w:rsid w:val="00292EC1"/>
    <w:rsid w:val="002B2743"/>
    <w:rsid w:val="002B33FA"/>
    <w:rsid w:val="002D0C8B"/>
    <w:rsid w:val="003010FF"/>
    <w:rsid w:val="00324154"/>
    <w:rsid w:val="00360F6E"/>
    <w:rsid w:val="00373BA0"/>
    <w:rsid w:val="003F54A2"/>
    <w:rsid w:val="004E41F5"/>
    <w:rsid w:val="00523458"/>
    <w:rsid w:val="00573D74"/>
    <w:rsid w:val="005A3251"/>
    <w:rsid w:val="005D4D37"/>
    <w:rsid w:val="00641D69"/>
    <w:rsid w:val="0064326E"/>
    <w:rsid w:val="006879E4"/>
    <w:rsid w:val="006C63A7"/>
    <w:rsid w:val="00703C32"/>
    <w:rsid w:val="007409F8"/>
    <w:rsid w:val="00776176"/>
    <w:rsid w:val="00783E2D"/>
    <w:rsid w:val="0079605F"/>
    <w:rsid w:val="0081697C"/>
    <w:rsid w:val="008517DD"/>
    <w:rsid w:val="008C0E36"/>
    <w:rsid w:val="008D74F6"/>
    <w:rsid w:val="008E502E"/>
    <w:rsid w:val="00905C1D"/>
    <w:rsid w:val="00944853"/>
    <w:rsid w:val="00946A0E"/>
    <w:rsid w:val="009967BE"/>
    <w:rsid w:val="009B04E3"/>
    <w:rsid w:val="009B5A00"/>
    <w:rsid w:val="009D10FA"/>
    <w:rsid w:val="009E17A6"/>
    <w:rsid w:val="00A6212A"/>
    <w:rsid w:val="00A661BF"/>
    <w:rsid w:val="00A666B6"/>
    <w:rsid w:val="00A8440F"/>
    <w:rsid w:val="00AB438F"/>
    <w:rsid w:val="00AB6C4C"/>
    <w:rsid w:val="00B0304C"/>
    <w:rsid w:val="00B16FD0"/>
    <w:rsid w:val="00B763E2"/>
    <w:rsid w:val="00B83BCD"/>
    <w:rsid w:val="00B84F92"/>
    <w:rsid w:val="00B85780"/>
    <w:rsid w:val="00BA26BD"/>
    <w:rsid w:val="00BC2DB1"/>
    <w:rsid w:val="00BC7B8D"/>
    <w:rsid w:val="00BD0D84"/>
    <w:rsid w:val="00BF28C9"/>
    <w:rsid w:val="00D669A4"/>
    <w:rsid w:val="00E3292C"/>
    <w:rsid w:val="00E374F9"/>
    <w:rsid w:val="00E41146"/>
    <w:rsid w:val="00E4367D"/>
    <w:rsid w:val="00E8584B"/>
    <w:rsid w:val="00EA30B8"/>
    <w:rsid w:val="00F32A29"/>
    <w:rsid w:val="00FA2DB9"/>
    <w:rsid w:val="00FA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483AA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rsid w:val="006432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Times New Roman" w:cs="Times New Roman"/>
      <w:kern w:val="0"/>
      <w:bdr w:val="ni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4326E"/>
    <w:rPr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8D74F6"/>
    <w:rPr>
      <w:rFonts w:ascii="Segoe UI" w:hAnsi="Segoe UI" w:cs="Segoe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D74F6"/>
    <w:rPr>
      <w:rFonts w:ascii="Segoe UI" w:hAnsi="Segoe UI" w:cs="Segoe UI"/>
      <w:kern w:val="0"/>
      <w:sz w:val="18"/>
      <w:szCs w:val="18"/>
      <w:bdr w:val="nil"/>
      <w:lang w:eastAsia="en-US"/>
    </w:rPr>
  </w:style>
  <w:style w:type="character" w:styleId="a6">
    <w:name w:val="annotation reference"/>
    <w:basedOn w:val="a0"/>
    <w:uiPriority w:val="99"/>
    <w:semiHidden/>
    <w:unhideWhenUsed/>
    <w:rsid w:val="00A661B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A661BF"/>
    <w:rPr>
      <w:sz w:val="20"/>
      <w:szCs w:val="20"/>
    </w:rPr>
  </w:style>
  <w:style w:type="character" w:customStyle="1" w:styleId="a8">
    <w:name w:val="註解文字 字元"/>
    <w:basedOn w:val="a0"/>
    <w:link w:val="a7"/>
    <w:uiPriority w:val="99"/>
    <w:semiHidden/>
    <w:rsid w:val="00A661BF"/>
    <w:rPr>
      <w:rFonts w:ascii="Times New Roman" w:hAnsi="Times New Roman" w:cs="Times New Roman"/>
      <w:kern w:val="0"/>
      <w:sz w:val="20"/>
      <w:szCs w:val="20"/>
      <w:bdr w:val="nil"/>
      <w:lang w:eastAsia="en-US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661BF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A661BF"/>
    <w:rPr>
      <w:rFonts w:ascii="Times New Roman" w:hAnsi="Times New Roman" w:cs="Times New Roman"/>
      <w:b/>
      <w:bCs/>
      <w:kern w:val="0"/>
      <w:sz w:val="20"/>
      <w:szCs w:val="20"/>
      <w:bdr w:val="nil"/>
      <w:lang w:eastAsia="en-US"/>
    </w:rPr>
  </w:style>
  <w:style w:type="paragraph" w:styleId="ab">
    <w:name w:val="Revision"/>
    <w:hidden/>
    <w:uiPriority w:val="99"/>
    <w:semiHidden/>
    <w:rsid w:val="00703C32"/>
    <w:rPr>
      <w:rFonts w:ascii="Times New Roman" w:hAnsi="Times New Roman" w:cs="Times New Roman"/>
      <w:kern w:val="0"/>
      <w:bdr w:val="nil"/>
      <w:lang w:eastAsia="en-US"/>
    </w:rPr>
  </w:style>
  <w:style w:type="paragraph" w:styleId="ac">
    <w:name w:val="header"/>
    <w:basedOn w:val="a"/>
    <w:link w:val="ad"/>
    <w:uiPriority w:val="99"/>
    <w:unhideWhenUsed/>
    <w:rsid w:val="004E4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4E41F5"/>
    <w:rPr>
      <w:rFonts w:ascii="Times New Roman" w:hAnsi="Times New Roman" w:cs="Times New Roman"/>
      <w:kern w:val="0"/>
      <w:sz w:val="20"/>
      <w:szCs w:val="20"/>
      <w:bdr w:val="nil"/>
      <w:lang w:eastAsia="en-US"/>
    </w:rPr>
  </w:style>
  <w:style w:type="paragraph" w:styleId="ae">
    <w:name w:val="footer"/>
    <w:basedOn w:val="a"/>
    <w:link w:val="af"/>
    <w:uiPriority w:val="99"/>
    <w:unhideWhenUsed/>
    <w:rsid w:val="004E41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4E41F5"/>
    <w:rPr>
      <w:rFonts w:ascii="Times New Roman" w:hAnsi="Times New Roman" w:cs="Times New Roman"/>
      <w:kern w:val="0"/>
      <w:sz w:val="20"/>
      <w:szCs w:val="20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1844EAF-02EB-234A-9080-90E221202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0</Words>
  <Characters>2682</Characters>
  <Application>Microsoft Macintosh Word</Application>
  <DocSecurity>0</DocSecurity>
  <Lines>22</Lines>
  <Paragraphs>6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使用者</dc:creator>
  <cp:keywords/>
  <dc:description/>
  <cp:lastModifiedBy>Sophia Seng</cp:lastModifiedBy>
  <cp:revision>2</cp:revision>
  <cp:lastPrinted>2017-12-05T17:15:00Z</cp:lastPrinted>
  <dcterms:created xsi:type="dcterms:W3CDTF">2020-03-24T06:10:00Z</dcterms:created>
  <dcterms:modified xsi:type="dcterms:W3CDTF">2020-03-24T06:10:00Z</dcterms:modified>
</cp:coreProperties>
</file>